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BC20C1" w:rsidP="00462922">
      <w:pPr>
        <w:spacing w:after="0"/>
        <w:ind w:firstLine="720"/>
        <w:rPr>
          <w:b/>
          <w:sz w:val="24"/>
          <w:szCs w:val="24"/>
        </w:rPr>
      </w:pPr>
    </w:p>
    <w:p w14:paraId="0BDFFC16" w14:textId="2AD69848" w:rsidR="00AC4EE8" w:rsidRPr="00995672" w:rsidRDefault="00AC4EE8" w:rsidP="00462922">
      <w:pPr>
        <w:spacing w:after="0"/>
        <w:ind w:firstLine="720"/>
        <w:rPr>
          <w:b/>
          <w:sz w:val="24"/>
          <w:szCs w:val="24"/>
        </w:rPr>
      </w:pPr>
    </w:p>
    <w:p w14:paraId="059CD628" w14:textId="6CD06165" w:rsidR="00AC4EE8" w:rsidRPr="00995672" w:rsidRDefault="00AC4EE8" w:rsidP="00462922">
      <w:pPr>
        <w:spacing w:after="0"/>
        <w:ind w:firstLine="720"/>
        <w:rPr>
          <w:b/>
          <w:sz w:val="24"/>
          <w:szCs w:val="24"/>
        </w:rPr>
      </w:pPr>
    </w:p>
    <w:p w14:paraId="1135479F" w14:textId="44094FD7" w:rsidR="00AC4EE8" w:rsidRPr="00995672" w:rsidRDefault="00AC4EE8" w:rsidP="00462922">
      <w:pPr>
        <w:spacing w:after="0"/>
        <w:ind w:firstLine="720"/>
        <w:rPr>
          <w:b/>
          <w:sz w:val="24"/>
          <w:szCs w:val="24"/>
        </w:rPr>
      </w:pPr>
    </w:p>
    <w:p w14:paraId="3448C3F9" w14:textId="6692EB44" w:rsidR="00AC4EE8" w:rsidRPr="00995672" w:rsidRDefault="00AC4EE8" w:rsidP="00462922">
      <w:pPr>
        <w:spacing w:after="0"/>
        <w:ind w:firstLine="720"/>
        <w:rPr>
          <w:b/>
          <w:sz w:val="24"/>
          <w:szCs w:val="24"/>
        </w:rPr>
      </w:pPr>
    </w:p>
    <w:p w14:paraId="2D58784E" w14:textId="360C11B1" w:rsidR="00AC4EE8" w:rsidRPr="00995672" w:rsidRDefault="00AC4EE8" w:rsidP="00462922">
      <w:pPr>
        <w:spacing w:after="0"/>
        <w:ind w:firstLine="720"/>
        <w:rPr>
          <w:b/>
          <w:sz w:val="24"/>
          <w:szCs w:val="24"/>
        </w:rPr>
      </w:pPr>
    </w:p>
    <w:p w14:paraId="080F867A" w14:textId="56A69B42" w:rsidR="00AC4EE8" w:rsidRPr="00995672" w:rsidRDefault="00AC4EE8" w:rsidP="00462922">
      <w:pPr>
        <w:spacing w:after="0"/>
        <w:ind w:firstLine="720"/>
        <w:rPr>
          <w:b/>
          <w:sz w:val="24"/>
          <w:szCs w:val="24"/>
        </w:rPr>
      </w:pPr>
    </w:p>
    <w:p w14:paraId="509F21DF" w14:textId="03E33B43" w:rsidR="00AC4EE8" w:rsidRPr="00995672" w:rsidRDefault="00AC4EE8" w:rsidP="00462922">
      <w:pPr>
        <w:spacing w:after="0"/>
        <w:ind w:firstLine="720"/>
        <w:rPr>
          <w:b/>
          <w:sz w:val="24"/>
          <w:szCs w:val="24"/>
        </w:rPr>
      </w:pPr>
    </w:p>
    <w:p w14:paraId="3F652540" w14:textId="2652CCA9" w:rsidR="00AC4EE8" w:rsidRPr="00995672" w:rsidRDefault="00AC4EE8" w:rsidP="00462922">
      <w:pPr>
        <w:spacing w:after="0"/>
        <w:ind w:firstLine="720"/>
        <w:rPr>
          <w:b/>
          <w:sz w:val="24"/>
          <w:szCs w:val="24"/>
        </w:rPr>
      </w:pPr>
    </w:p>
    <w:p w14:paraId="51824304" w14:textId="0D51BF35" w:rsidR="00AC4EE8" w:rsidRPr="00995672" w:rsidRDefault="00AC4EE8" w:rsidP="00462922">
      <w:pPr>
        <w:spacing w:after="0"/>
        <w:ind w:firstLine="720"/>
        <w:rPr>
          <w:b/>
          <w:sz w:val="24"/>
          <w:szCs w:val="24"/>
        </w:rPr>
      </w:pPr>
    </w:p>
    <w:p w14:paraId="14210410" w14:textId="51A588F1" w:rsidR="00AC4EE8" w:rsidRPr="00995672" w:rsidRDefault="00AC4EE8" w:rsidP="00462922">
      <w:pPr>
        <w:spacing w:after="0"/>
        <w:ind w:firstLine="720"/>
        <w:rPr>
          <w:b/>
          <w:sz w:val="24"/>
          <w:szCs w:val="24"/>
        </w:rPr>
      </w:pPr>
    </w:p>
    <w:p w14:paraId="5683690E" w14:textId="0A622052" w:rsidR="00AC4EE8" w:rsidRPr="00995672" w:rsidRDefault="00AC4EE8" w:rsidP="00462922">
      <w:pPr>
        <w:spacing w:after="0"/>
        <w:ind w:firstLine="720"/>
        <w:rPr>
          <w:b/>
          <w:sz w:val="24"/>
          <w:szCs w:val="24"/>
        </w:rPr>
      </w:pPr>
    </w:p>
    <w:p w14:paraId="717EA248" w14:textId="2224A2B6" w:rsidR="00AC4EE8" w:rsidRPr="00995672" w:rsidRDefault="00AC4EE8" w:rsidP="00462922">
      <w:pPr>
        <w:spacing w:after="0"/>
        <w:ind w:firstLine="720"/>
        <w:rPr>
          <w:b/>
          <w:sz w:val="24"/>
          <w:szCs w:val="24"/>
        </w:rPr>
      </w:pPr>
    </w:p>
    <w:p w14:paraId="7282F203" w14:textId="248B4B63" w:rsidR="00AC4EE8" w:rsidRPr="00995672" w:rsidRDefault="00AC4EE8" w:rsidP="00462922">
      <w:pPr>
        <w:spacing w:after="0"/>
        <w:ind w:firstLine="720"/>
        <w:rPr>
          <w:b/>
          <w:sz w:val="24"/>
          <w:szCs w:val="24"/>
        </w:rPr>
      </w:pPr>
    </w:p>
    <w:p w14:paraId="0ED7D6D5" w14:textId="09594FE5" w:rsidR="00AC4EE8" w:rsidRPr="00995672" w:rsidRDefault="00AC4EE8" w:rsidP="00462922">
      <w:pPr>
        <w:spacing w:after="0"/>
        <w:ind w:firstLine="720"/>
        <w:rPr>
          <w:b/>
          <w:sz w:val="24"/>
          <w:szCs w:val="24"/>
        </w:rPr>
      </w:pPr>
    </w:p>
    <w:p w14:paraId="425AC59B" w14:textId="472E2935" w:rsidR="00AC4EE8" w:rsidRPr="00995672" w:rsidRDefault="00AC4EE8" w:rsidP="00462922">
      <w:pPr>
        <w:spacing w:after="0"/>
        <w:rPr>
          <w:b/>
          <w:sz w:val="24"/>
          <w:szCs w:val="24"/>
        </w:rPr>
      </w:pPr>
    </w:p>
    <w:p w14:paraId="63B29F67" w14:textId="77777777" w:rsidR="00AC4EE8" w:rsidRPr="00995672" w:rsidRDefault="00AC4EE8" w:rsidP="00462922">
      <w:pPr>
        <w:spacing w:after="0"/>
        <w:ind w:firstLine="720"/>
        <w:rPr>
          <w:b/>
          <w:sz w:val="24"/>
          <w:szCs w:val="24"/>
        </w:rPr>
      </w:pPr>
    </w:p>
    <w:p w14:paraId="6765F0CC" w14:textId="3005A036" w:rsidR="00AC4EE8" w:rsidRDefault="00995672" w:rsidP="00462922">
      <w:pPr>
        <w:spacing w:after="0"/>
        <w:jc w:val="center"/>
        <w:rPr>
          <w:b/>
          <w:sz w:val="96"/>
          <w:szCs w:val="96"/>
        </w:rPr>
      </w:pPr>
      <w:r w:rsidRPr="00995672">
        <w:rPr>
          <w:b/>
          <w:sz w:val="96"/>
          <w:szCs w:val="96"/>
        </w:rPr>
        <w:t>ANNUAL REPORT</w:t>
      </w:r>
    </w:p>
    <w:p w14:paraId="62E00DB5" w14:textId="19AF1494" w:rsidR="00527871" w:rsidRDefault="00527871" w:rsidP="00462922">
      <w:pPr>
        <w:spacing w:after="0"/>
        <w:jc w:val="center"/>
        <w:rPr>
          <w:b/>
          <w:sz w:val="40"/>
          <w:szCs w:val="96"/>
        </w:rPr>
      </w:pPr>
      <w:r w:rsidRPr="00527871">
        <w:rPr>
          <w:b/>
          <w:sz w:val="40"/>
          <w:szCs w:val="96"/>
        </w:rPr>
        <w:t>GLOBE</w:t>
      </w:r>
      <w:r w:rsidR="00462922">
        <w:rPr>
          <w:b/>
          <w:sz w:val="40"/>
          <w:szCs w:val="96"/>
        </w:rPr>
        <w:t xml:space="preserve"> Uruguay</w:t>
      </w:r>
    </w:p>
    <w:p w14:paraId="6A24F0D9" w14:textId="72B393C8" w:rsidR="00527871" w:rsidRPr="00527871" w:rsidRDefault="00527871" w:rsidP="00462922">
      <w:pPr>
        <w:spacing w:after="0"/>
        <w:jc w:val="center"/>
        <w:rPr>
          <w:b/>
          <w:sz w:val="40"/>
          <w:szCs w:val="96"/>
        </w:rPr>
      </w:pPr>
      <w:r>
        <w:rPr>
          <w:b/>
          <w:sz w:val="40"/>
          <w:szCs w:val="96"/>
        </w:rPr>
        <w:t>20</w:t>
      </w:r>
      <w:r w:rsidR="00462922">
        <w:rPr>
          <w:b/>
          <w:sz w:val="40"/>
          <w:szCs w:val="96"/>
        </w:rPr>
        <w:t>17</w:t>
      </w:r>
      <w:r>
        <w:rPr>
          <w:b/>
          <w:sz w:val="40"/>
          <w:szCs w:val="96"/>
        </w:rPr>
        <w:t xml:space="preserve"> - 20</w:t>
      </w:r>
      <w:r w:rsidR="00462922">
        <w:rPr>
          <w:b/>
          <w:sz w:val="40"/>
          <w:szCs w:val="96"/>
        </w:rPr>
        <w:t>18</w:t>
      </w:r>
    </w:p>
    <w:p w14:paraId="694A9646" w14:textId="77777777" w:rsidR="000F3A99" w:rsidRPr="00995672" w:rsidRDefault="000F3A99" w:rsidP="00462922">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462922">
          <w:pPr>
            <w:pStyle w:val="TtuloTDC"/>
            <w:spacing w:line="276" w:lineRule="auto"/>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w:t>
          </w:r>
          <w:bookmarkStart w:id="0" w:name="_GoBack"/>
          <w:bookmarkEnd w:id="0"/>
          <w:r>
            <w:rPr>
              <w:rStyle w:val="Ttulo1Car"/>
              <w:rFonts w:asciiTheme="minorHAnsi" w:hAnsiTheme="minorHAnsi" w:cstheme="minorHAnsi"/>
              <w:color w:val="000000" w:themeColor="text1"/>
            </w:rPr>
            <w:t>LE OF CONTENTS</w:t>
          </w:r>
        </w:p>
        <w:p w14:paraId="3B6598A5" w14:textId="66196892" w:rsidR="00091513"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6735427" w:history="1">
            <w:r w:rsidR="00091513" w:rsidRPr="001A00F8">
              <w:rPr>
                <w:rStyle w:val="Hipervnculo"/>
                <w:noProof/>
              </w:rPr>
              <w:t>INTRODUCTION</w:t>
            </w:r>
            <w:r w:rsidR="00091513">
              <w:rPr>
                <w:noProof/>
                <w:webHidden/>
              </w:rPr>
              <w:tab/>
            </w:r>
            <w:r w:rsidR="00091513">
              <w:rPr>
                <w:noProof/>
                <w:webHidden/>
              </w:rPr>
              <w:fldChar w:fldCharType="begin"/>
            </w:r>
            <w:r w:rsidR="00091513">
              <w:rPr>
                <w:noProof/>
                <w:webHidden/>
              </w:rPr>
              <w:instrText xml:space="preserve"> PAGEREF _Toc106735427 \h </w:instrText>
            </w:r>
            <w:r w:rsidR="00091513">
              <w:rPr>
                <w:noProof/>
                <w:webHidden/>
              </w:rPr>
            </w:r>
            <w:r w:rsidR="00091513">
              <w:rPr>
                <w:noProof/>
                <w:webHidden/>
              </w:rPr>
              <w:fldChar w:fldCharType="separate"/>
            </w:r>
            <w:r w:rsidR="00091513">
              <w:rPr>
                <w:noProof/>
                <w:webHidden/>
              </w:rPr>
              <w:t>3</w:t>
            </w:r>
            <w:r w:rsidR="00091513">
              <w:rPr>
                <w:noProof/>
                <w:webHidden/>
              </w:rPr>
              <w:fldChar w:fldCharType="end"/>
            </w:r>
          </w:hyperlink>
        </w:p>
        <w:p w14:paraId="439DBD18" w14:textId="540D3FA6" w:rsidR="00091513" w:rsidRDefault="00091513">
          <w:pPr>
            <w:pStyle w:val="TDC1"/>
            <w:tabs>
              <w:tab w:val="right" w:leader="dot" w:pos="9350"/>
            </w:tabs>
            <w:rPr>
              <w:rFonts w:eastAsiaTheme="minorEastAsia"/>
              <w:noProof/>
              <w:lang w:val="es-AR" w:eastAsia="es-AR"/>
            </w:rPr>
          </w:pPr>
          <w:hyperlink w:anchor="_Toc106735428" w:history="1">
            <w:r w:rsidRPr="001A00F8">
              <w:rPr>
                <w:rStyle w:val="Hipervnculo"/>
                <w:noProof/>
              </w:rPr>
              <w:t>EDUCATION</w:t>
            </w:r>
            <w:r>
              <w:rPr>
                <w:noProof/>
                <w:webHidden/>
              </w:rPr>
              <w:tab/>
            </w:r>
            <w:r>
              <w:rPr>
                <w:noProof/>
                <w:webHidden/>
              </w:rPr>
              <w:fldChar w:fldCharType="begin"/>
            </w:r>
            <w:r>
              <w:rPr>
                <w:noProof/>
                <w:webHidden/>
              </w:rPr>
              <w:instrText xml:space="preserve"> PAGEREF _Toc106735428 \h </w:instrText>
            </w:r>
            <w:r>
              <w:rPr>
                <w:noProof/>
                <w:webHidden/>
              </w:rPr>
            </w:r>
            <w:r>
              <w:rPr>
                <w:noProof/>
                <w:webHidden/>
              </w:rPr>
              <w:fldChar w:fldCharType="separate"/>
            </w:r>
            <w:r>
              <w:rPr>
                <w:noProof/>
                <w:webHidden/>
              </w:rPr>
              <w:t>4</w:t>
            </w:r>
            <w:r>
              <w:rPr>
                <w:noProof/>
                <w:webHidden/>
              </w:rPr>
              <w:fldChar w:fldCharType="end"/>
            </w:r>
          </w:hyperlink>
        </w:p>
        <w:p w14:paraId="156C22AE" w14:textId="2ABF1FC1" w:rsidR="00091513" w:rsidRDefault="00091513">
          <w:pPr>
            <w:pStyle w:val="TDC1"/>
            <w:tabs>
              <w:tab w:val="right" w:leader="dot" w:pos="9350"/>
            </w:tabs>
            <w:rPr>
              <w:rFonts w:eastAsiaTheme="minorEastAsia"/>
              <w:noProof/>
              <w:lang w:val="es-AR" w:eastAsia="es-AR"/>
            </w:rPr>
          </w:pPr>
          <w:hyperlink w:anchor="_Toc106735429" w:history="1">
            <w:r w:rsidRPr="001A00F8">
              <w:rPr>
                <w:rStyle w:val="Hipervnculo"/>
                <w:noProof/>
              </w:rPr>
              <w:t>SCIENCE</w:t>
            </w:r>
            <w:r>
              <w:rPr>
                <w:noProof/>
                <w:webHidden/>
              </w:rPr>
              <w:tab/>
            </w:r>
            <w:r>
              <w:rPr>
                <w:noProof/>
                <w:webHidden/>
              </w:rPr>
              <w:fldChar w:fldCharType="begin"/>
            </w:r>
            <w:r>
              <w:rPr>
                <w:noProof/>
                <w:webHidden/>
              </w:rPr>
              <w:instrText xml:space="preserve"> PAGEREF _Toc106735429 \h </w:instrText>
            </w:r>
            <w:r>
              <w:rPr>
                <w:noProof/>
                <w:webHidden/>
              </w:rPr>
            </w:r>
            <w:r>
              <w:rPr>
                <w:noProof/>
                <w:webHidden/>
              </w:rPr>
              <w:fldChar w:fldCharType="separate"/>
            </w:r>
            <w:r>
              <w:rPr>
                <w:noProof/>
                <w:webHidden/>
              </w:rPr>
              <w:t>6</w:t>
            </w:r>
            <w:r>
              <w:rPr>
                <w:noProof/>
                <w:webHidden/>
              </w:rPr>
              <w:fldChar w:fldCharType="end"/>
            </w:r>
          </w:hyperlink>
        </w:p>
        <w:p w14:paraId="707B2255" w14:textId="306C16DC" w:rsidR="00091513" w:rsidRDefault="00091513">
          <w:pPr>
            <w:pStyle w:val="TDC1"/>
            <w:tabs>
              <w:tab w:val="right" w:leader="dot" w:pos="9350"/>
            </w:tabs>
            <w:rPr>
              <w:rFonts w:eastAsiaTheme="minorEastAsia"/>
              <w:noProof/>
              <w:lang w:val="es-AR" w:eastAsia="es-AR"/>
            </w:rPr>
          </w:pPr>
          <w:hyperlink w:anchor="_Toc106735430" w:history="1">
            <w:r w:rsidRPr="001A00F8">
              <w:rPr>
                <w:rStyle w:val="Hipervnculo"/>
                <w:noProof/>
              </w:rPr>
              <w:t>TECHNOLOGY</w:t>
            </w:r>
            <w:r>
              <w:rPr>
                <w:noProof/>
                <w:webHidden/>
              </w:rPr>
              <w:tab/>
            </w:r>
            <w:r>
              <w:rPr>
                <w:noProof/>
                <w:webHidden/>
              </w:rPr>
              <w:fldChar w:fldCharType="begin"/>
            </w:r>
            <w:r>
              <w:rPr>
                <w:noProof/>
                <w:webHidden/>
              </w:rPr>
              <w:instrText xml:space="preserve"> PAGEREF _Toc106735430 \h </w:instrText>
            </w:r>
            <w:r>
              <w:rPr>
                <w:noProof/>
                <w:webHidden/>
              </w:rPr>
            </w:r>
            <w:r>
              <w:rPr>
                <w:noProof/>
                <w:webHidden/>
              </w:rPr>
              <w:fldChar w:fldCharType="separate"/>
            </w:r>
            <w:r>
              <w:rPr>
                <w:noProof/>
                <w:webHidden/>
              </w:rPr>
              <w:t>7</w:t>
            </w:r>
            <w:r>
              <w:rPr>
                <w:noProof/>
                <w:webHidden/>
              </w:rPr>
              <w:fldChar w:fldCharType="end"/>
            </w:r>
          </w:hyperlink>
        </w:p>
        <w:p w14:paraId="3EE10EC4" w14:textId="642EBEC4" w:rsidR="00091513" w:rsidRDefault="00091513">
          <w:pPr>
            <w:pStyle w:val="TDC1"/>
            <w:tabs>
              <w:tab w:val="right" w:leader="dot" w:pos="9350"/>
            </w:tabs>
            <w:rPr>
              <w:rFonts w:eastAsiaTheme="minorEastAsia"/>
              <w:noProof/>
              <w:lang w:val="es-AR" w:eastAsia="es-AR"/>
            </w:rPr>
          </w:pPr>
          <w:hyperlink w:anchor="_Toc106735431" w:history="1">
            <w:r w:rsidRPr="001A00F8">
              <w:rPr>
                <w:rStyle w:val="Hipervnculo"/>
                <w:noProof/>
              </w:rPr>
              <w:t>COMMUNITY</w:t>
            </w:r>
            <w:r>
              <w:rPr>
                <w:noProof/>
                <w:webHidden/>
              </w:rPr>
              <w:tab/>
            </w:r>
            <w:r>
              <w:rPr>
                <w:noProof/>
                <w:webHidden/>
              </w:rPr>
              <w:fldChar w:fldCharType="begin"/>
            </w:r>
            <w:r>
              <w:rPr>
                <w:noProof/>
                <w:webHidden/>
              </w:rPr>
              <w:instrText xml:space="preserve"> PAGEREF _Toc106735431 \h </w:instrText>
            </w:r>
            <w:r>
              <w:rPr>
                <w:noProof/>
                <w:webHidden/>
              </w:rPr>
            </w:r>
            <w:r>
              <w:rPr>
                <w:noProof/>
                <w:webHidden/>
              </w:rPr>
              <w:fldChar w:fldCharType="separate"/>
            </w:r>
            <w:r>
              <w:rPr>
                <w:noProof/>
                <w:webHidden/>
              </w:rPr>
              <w:t>8</w:t>
            </w:r>
            <w:r>
              <w:rPr>
                <w:noProof/>
                <w:webHidden/>
              </w:rPr>
              <w:fldChar w:fldCharType="end"/>
            </w:r>
          </w:hyperlink>
        </w:p>
        <w:p w14:paraId="5B0040A8" w14:textId="420CCB6C" w:rsidR="00091513" w:rsidRDefault="00091513">
          <w:pPr>
            <w:pStyle w:val="TDC1"/>
            <w:tabs>
              <w:tab w:val="right" w:leader="dot" w:pos="9350"/>
            </w:tabs>
            <w:rPr>
              <w:rFonts w:eastAsiaTheme="minorEastAsia"/>
              <w:noProof/>
              <w:lang w:val="es-AR" w:eastAsia="es-AR"/>
            </w:rPr>
          </w:pPr>
          <w:hyperlink w:anchor="_Toc106735432" w:history="1">
            <w:r w:rsidRPr="001A00F8">
              <w:rPr>
                <w:rStyle w:val="Hipervnculo"/>
                <w:noProof/>
              </w:rPr>
              <w:t>COMMUNICATIONS</w:t>
            </w:r>
            <w:r>
              <w:rPr>
                <w:noProof/>
                <w:webHidden/>
              </w:rPr>
              <w:tab/>
            </w:r>
            <w:r>
              <w:rPr>
                <w:noProof/>
                <w:webHidden/>
              </w:rPr>
              <w:fldChar w:fldCharType="begin"/>
            </w:r>
            <w:r>
              <w:rPr>
                <w:noProof/>
                <w:webHidden/>
              </w:rPr>
              <w:instrText xml:space="preserve"> PAGEREF _Toc106735432 \h </w:instrText>
            </w:r>
            <w:r>
              <w:rPr>
                <w:noProof/>
                <w:webHidden/>
              </w:rPr>
            </w:r>
            <w:r>
              <w:rPr>
                <w:noProof/>
                <w:webHidden/>
              </w:rPr>
              <w:fldChar w:fldCharType="separate"/>
            </w:r>
            <w:r>
              <w:rPr>
                <w:noProof/>
                <w:webHidden/>
              </w:rPr>
              <w:t>9</w:t>
            </w:r>
            <w:r>
              <w:rPr>
                <w:noProof/>
                <w:webHidden/>
              </w:rPr>
              <w:fldChar w:fldCharType="end"/>
            </w:r>
          </w:hyperlink>
        </w:p>
        <w:p w14:paraId="33BD4380" w14:textId="03785C1C" w:rsidR="00091513" w:rsidRDefault="00091513">
          <w:pPr>
            <w:pStyle w:val="TDC1"/>
            <w:tabs>
              <w:tab w:val="right" w:leader="dot" w:pos="9350"/>
            </w:tabs>
            <w:rPr>
              <w:rFonts w:eastAsiaTheme="minorEastAsia"/>
              <w:noProof/>
              <w:lang w:val="es-AR" w:eastAsia="es-AR"/>
            </w:rPr>
          </w:pPr>
          <w:hyperlink w:anchor="_Toc106735433" w:history="1">
            <w:r w:rsidRPr="001A00F8">
              <w:rPr>
                <w:rStyle w:val="Hipervnculo"/>
                <w:noProof/>
              </w:rPr>
              <w:t>APENDIX</w:t>
            </w:r>
            <w:r>
              <w:rPr>
                <w:noProof/>
                <w:webHidden/>
              </w:rPr>
              <w:tab/>
            </w:r>
            <w:r>
              <w:rPr>
                <w:noProof/>
                <w:webHidden/>
              </w:rPr>
              <w:fldChar w:fldCharType="begin"/>
            </w:r>
            <w:r>
              <w:rPr>
                <w:noProof/>
                <w:webHidden/>
              </w:rPr>
              <w:instrText xml:space="preserve"> PAGEREF _Toc106735433 \h </w:instrText>
            </w:r>
            <w:r>
              <w:rPr>
                <w:noProof/>
                <w:webHidden/>
              </w:rPr>
            </w:r>
            <w:r>
              <w:rPr>
                <w:noProof/>
                <w:webHidden/>
              </w:rPr>
              <w:fldChar w:fldCharType="separate"/>
            </w:r>
            <w:r>
              <w:rPr>
                <w:noProof/>
                <w:webHidden/>
              </w:rPr>
              <w:t>10</w:t>
            </w:r>
            <w:r>
              <w:rPr>
                <w:noProof/>
                <w:webHidden/>
              </w:rPr>
              <w:fldChar w:fldCharType="end"/>
            </w:r>
          </w:hyperlink>
        </w:p>
        <w:p w14:paraId="7ED35080" w14:textId="122F3FD9" w:rsidR="00091513" w:rsidRDefault="00091513">
          <w:pPr>
            <w:pStyle w:val="TDC1"/>
            <w:tabs>
              <w:tab w:val="right" w:leader="dot" w:pos="9350"/>
            </w:tabs>
            <w:rPr>
              <w:rFonts w:eastAsiaTheme="minorEastAsia"/>
              <w:noProof/>
              <w:lang w:val="es-AR" w:eastAsia="es-AR"/>
            </w:rPr>
          </w:pPr>
          <w:hyperlink w:anchor="_Toc106735434" w:history="1">
            <w:r w:rsidRPr="001A00F8">
              <w:rPr>
                <w:rStyle w:val="Hipervnculo"/>
                <w:noProof/>
              </w:rPr>
              <w:t>STAFF</w:t>
            </w:r>
            <w:r>
              <w:rPr>
                <w:noProof/>
                <w:webHidden/>
              </w:rPr>
              <w:tab/>
            </w:r>
            <w:r>
              <w:rPr>
                <w:noProof/>
                <w:webHidden/>
              </w:rPr>
              <w:fldChar w:fldCharType="begin"/>
            </w:r>
            <w:r>
              <w:rPr>
                <w:noProof/>
                <w:webHidden/>
              </w:rPr>
              <w:instrText xml:space="preserve"> PAGEREF _Toc106735434 \h </w:instrText>
            </w:r>
            <w:r>
              <w:rPr>
                <w:noProof/>
                <w:webHidden/>
              </w:rPr>
            </w:r>
            <w:r>
              <w:rPr>
                <w:noProof/>
                <w:webHidden/>
              </w:rPr>
              <w:fldChar w:fldCharType="separate"/>
            </w:r>
            <w:r>
              <w:rPr>
                <w:noProof/>
                <w:webHidden/>
              </w:rPr>
              <w:t>14</w:t>
            </w:r>
            <w:r>
              <w:rPr>
                <w:noProof/>
                <w:webHidden/>
              </w:rPr>
              <w:fldChar w:fldCharType="end"/>
            </w:r>
          </w:hyperlink>
        </w:p>
        <w:p w14:paraId="4C4D5072" w14:textId="78499EFF" w:rsidR="00382B2F" w:rsidRPr="00995672" w:rsidRDefault="000F3A99" w:rsidP="00462922">
          <w:r w:rsidRPr="00995672">
            <w:rPr>
              <w:b/>
              <w:bCs/>
            </w:rPr>
            <w:fldChar w:fldCharType="end"/>
          </w:r>
        </w:p>
      </w:sdtContent>
    </w:sdt>
    <w:p w14:paraId="5D64CC45" w14:textId="7EFD5D50" w:rsidR="00382B2F" w:rsidRPr="00995672" w:rsidRDefault="00382B2F" w:rsidP="00462922">
      <w:pPr>
        <w:spacing w:after="0"/>
        <w:rPr>
          <w:sz w:val="40"/>
          <w:szCs w:val="40"/>
        </w:rPr>
      </w:pPr>
    </w:p>
    <w:p w14:paraId="58F1B5A1" w14:textId="4BD1CD29" w:rsidR="00382B2F" w:rsidRPr="00995672" w:rsidRDefault="00382B2F" w:rsidP="00462922">
      <w:pPr>
        <w:spacing w:after="0"/>
        <w:rPr>
          <w:sz w:val="40"/>
          <w:szCs w:val="40"/>
        </w:rPr>
      </w:pPr>
    </w:p>
    <w:p w14:paraId="4AB87868" w14:textId="21F017CF" w:rsidR="00382B2F" w:rsidRPr="00995672" w:rsidRDefault="00382B2F" w:rsidP="00462922">
      <w:pPr>
        <w:spacing w:after="0"/>
        <w:rPr>
          <w:sz w:val="40"/>
          <w:szCs w:val="40"/>
        </w:rPr>
      </w:pPr>
    </w:p>
    <w:p w14:paraId="12CE1481" w14:textId="06F5441A" w:rsidR="00382B2F" w:rsidRPr="00995672" w:rsidRDefault="00382B2F" w:rsidP="00462922">
      <w:pPr>
        <w:spacing w:after="0"/>
        <w:rPr>
          <w:sz w:val="40"/>
          <w:szCs w:val="40"/>
        </w:rPr>
      </w:pPr>
    </w:p>
    <w:p w14:paraId="0A424582" w14:textId="2B713836" w:rsidR="00382B2F" w:rsidRPr="00995672" w:rsidRDefault="00382B2F" w:rsidP="00462922">
      <w:pPr>
        <w:spacing w:after="0"/>
        <w:rPr>
          <w:sz w:val="40"/>
          <w:szCs w:val="40"/>
        </w:rPr>
      </w:pPr>
    </w:p>
    <w:p w14:paraId="31863AFF" w14:textId="05921824" w:rsidR="00382B2F" w:rsidRPr="00995672" w:rsidRDefault="00382B2F" w:rsidP="00462922">
      <w:pPr>
        <w:spacing w:after="0"/>
        <w:rPr>
          <w:sz w:val="40"/>
          <w:szCs w:val="40"/>
        </w:rPr>
      </w:pPr>
    </w:p>
    <w:p w14:paraId="50B4C5D7" w14:textId="42169BC0" w:rsidR="00382B2F" w:rsidRPr="00995672" w:rsidRDefault="00382B2F" w:rsidP="00462922">
      <w:pPr>
        <w:spacing w:after="0"/>
        <w:rPr>
          <w:sz w:val="40"/>
          <w:szCs w:val="40"/>
        </w:rPr>
      </w:pPr>
    </w:p>
    <w:p w14:paraId="7861FC00" w14:textId="620D7160" w:rsidR="00382B2F" w:rsidRPr="00995672" w:rsidRDefault="00382B2F" w:rsidP="00462922">
      <w:pPr>
        <w:spacing w:after="0"/>
        <w:rPr>
          <w:sz w:val="40"/>
          <w:szCs w:val="40"/>
        </w:rPr>
      </w:pPr>
    </w:p>
    <w:p w14:paraId="07E1F313" w14:textId="6A630D36" w:rsidR="00D66894" w:rsidRPr="00995672" w:rsidRDefault="00D66894" w:rsidP="00462922">
      <w:pPr>
        <w:spacing w:after="0"/>
        <w:rPr>
          <w:sz w:val="40"/>
          <w:szCs w:val="40"/>
        </w:rPr>
      </w:pPr>
    </w:p>
    <w:p w14:paraId="74FEB6AB" w14:textId="77777777" w:rsidR="00D66894" w:rsidRPr="00995672" w:rsidRDefault="00D66894" w:rsidP="00462922">
      <w:pPr>
        <w:spacing w:after="0"/>
        <w:rPr>
          <w:sz w:val="24"/>
          <w:szCs w:val="24"/>
        </w:rPr>
      </w:pPr>
    </w:p>
    <w:p w14:paraId="7B562A52" w14:textId="77777777" w:rsidR="000F3A99" w:rsidRPr="00995672" w:rsidRDefault="000F3A99" w:rsidP="00462922">
      <w:pPr>
        <w:rPr>
          <w:sz w:val="32"/>
          <w:szCs w:val="32"/>
        </w:rPr>
      </w:pPr>
      <w:r w:rsidRPr="00995672">
        <w:rPr>
          <w:sz w:val="32"/>
          <w:szCs w:val="32"/>
        </w:rPr>
        <w:br w:type="page"/>
      </w:r>
    </w:p>
    <w:p w14:paraId="25991DE3" w14:textId="6E39537E" w:rsidR="00382B2F" w:rsidRDefault="00995672" w:rsidP="00462922">
      <w:pPr>
        <w:pStyle w:val="Ttulo1"/>
        <w:spacing w:line="276" w:lineRule="auto"/>
      </w:pPr>
      <w:bookmarkStart w:id="1" w:name="_Toc106735427"/>
      <w:r w:rsidRPr="00CC48D3">
        <w:lastRenderedPageBreak/>
        <w:t>INTRODUCTION</w:t>
      </w:r>
      <w:bookmarkEnd w:id="1"/>
    </w:p>
    <w:p w14:paraId="754B0148" w14:textId="77777777" w:rsidR="00462922" w:rsidRDefault="00462922" w:rsidP="00462922">
      <w:r>
        <w:t xml:space="preserve">The GLOBE activities carried out between September 2017, after the Mexico Regional Meeting, and September of this year </w:t>
      </w:r>
      <w:proofErr w:type="gramStart"/>
      <w:r>
        <w:t>are presented</w:t>
      </w:r>
      <w:proofErr w:type="gramEnd"/>
      <w:r>
        <w:t>.</w:t>
      </w:r>
    </w:p>
    <w:p w14:paraId="597D100E" w14:textId="1B7D7157" w:rsidR="00462922" w:rsidRDefault="00462922" w:rsidP="00462922">
      <w:r>
        <w:t xml:space="preserve">It was a very productive year in terms of workshops held and implementation of online courses. The fact of disseminating the courses and workshops through the networks (Facebook, </w:t>
      </w:r>
      <w:r>
        <w:t>WhatsApp</w:t>
      </w:r>
      <w:r>
        <w:t xml:space="preserve">, </w:t>
      </w:r>
      <w:proofErr w:type="spellStart"/>
      <w:r>
        <w:t>Educantel</w:t>
      </w:r>
      <w:proofErr w:type="spellEnd"/>
      <w:r>
        <w:t xml:space="preserve"> platform, the Ministry's intranet page, etc.) has given rise to a greater call for teachers who wish to take the courses and train in the GLOBE program.</w:t>
      </w:r>
    </w:p>
    <w:p w14:paraId="28450216" w14:textId="2DDDCE51" w:rsidR="00462922" w:rsidRPr="00462922" w:rsidRDefault="00462922" w:rsidP="00462922">
      <w:r>
        <w:t>International training projects were also carried out, in which we were invited to participate as a team of GLOBE trainers from Uruguay, and other activities were carried out thanks to the visit of international trainers such as Peter Falcon, from NASA, and Henry Ortiz from GLOBE.</w:t>
      </w:r>
    </w:p>
    <w:p w14:paraId="6CA86D17" w14:textId="07B951DC" w:rsidR="000F3A99" w:rsidRPr="00995672" w:rsidRDefault="000F3A99" w:rsidP="00462922">
      <w:pPr>
        <w:rPr>
          <w:sz w:val="24"/>
          <w:szCs w:val="24"/>
        </w:rPr>
      </w:pPr>
      <w:r w:rsidRPr="00995672">
        <w:rPr>
          <w:sz w:val="24"/>
          <w:szCs w:val="24"/>
        </w:rPr>
        <w:br w:type="page"/>
      </w:r>
    </w:p>
    <w:p w14:paraId="65D129D4" w14:textId="3671D10D" w:rsidR="00382B2F" w:rsidRDefault="00995672" w:rsidP="00462922">
      <w:pPr>
        <w:pStyle w:val="Ttulo1"/>
        <w:spacing w:line="276" w:lineRule="auto"/>
      </w:pPr>
      <w:bookmarkStart w:id="2" w:name="_Toc106735428"/>
      <w:r>
        <w:lastRenderedPageBreak/>
        <w:t>EDUCATION</w:t>
      </w:r>
      <w:bookmarkEnd w:id="2"/>
    </w:p>
    <w:p w14:paraId="54290ED4" w14:textId="666C3720" w:rsidR="00462922" w:rsidRDefault="00462922" w:rsidP="00462922">
      <w:r>
        <w:t xml:space="preserve">09/26/2017- Peter Falcon made a visit to Public School No. 88 Alfred Nobel, </w:t>
      </w:r>
      <w:r>
        <w:t>on</w:t>
      </w:r>
      <w:r>
        <w:t xml:space="preserve"> presenting the cloud protocol and the app, as well as learning about the exper</w:t>
      </w:r>
      <w:r>
        <w:t>ience of the 5th grade children and 6th</w:t>
      </w:r>
      <w:r>
        <w:t xml:space="preserve"> years of said school with the GLOBE program.</w:t>
      </w:r>
    </w:p>
    <w:p w14:paraId="462AC125" w14:textId="3C65363B" w:rsidR="00462922" w:rsidRDefault="00462922" w:rsidP="00462922">
      <w:r>
        <w:t xml:space="preserve">25-26/10/2017 – Attendance at the </w:t>
      </w:r>
      <w:r>
        <w:t>second</w:t>
      </w:r>
      <w:r>
        <w:t xml:space="preserve"> GLOBE Training Workshop, as </w:t>
      </w:r>
      <w:r>
        <w:t xml:space="preserve">an </w:t>
      </w:r>
      <w:r>
        <w:t>Atmosphere Master Trainer</w:t>
      </w:r>
      <w:r>
        <w:t>, along with</w:t>
      </w:r>
      <w:r>
        <w:t xml:space="preserve"> Patricia </w:t>
      </w:r>
      <w:proofErr w:type="spellStart"/>
      <w:r>
        <w:t>Píriz</w:t>
      </w:r>
      <w:proofErr w:type="spellEnd"/>
      <w:r>
        <w:t xml:space="preserve"> as </w:t>
      </w:r>
      <w:r>
        <w:t xml:space="preserve">a </w:t>
      </w:r>
      <w:r>
        <w:t xml:space="preserve">Hydrosphere Master </w:t>
      </w:r>
      <w:r>
        <w:t>Trainer, in Asunción, Paraguay. I</w:t>
      </w:r>
      <w:r>
        <w:t xml:space="preserve">nvited by the Embassy of the United States and the Science Corner of the Scientific Society of Paraguay, through the National Coordinator, Dr. </w:t>
      </w:r>
      <w:proofErr w:type="spellStart"/>
      <w:r>
        <w:t>Antonieta</w:t>
      </w:r>
      <w:proofErr w:type="spellEnd"/>
      <w:r>
        <w:t xml:space="preserve"> Rojas, who also presented the mosquito protocol during the workshop.</w:t>
      </w:r>
    </w:p>
    <w:p w14:paraId="476DAD46" w14:textId="14E8F398" w:rsidR="00462922" w:rsidRDefault="00462922" w:rsidP="00462922">
      <w:r>
        <w:t xml:space="preserve">The participants were </w:t>
      </w:r>
      <w:r>
        <w:t>26</w:t>
      </w:r>
      <w:r>
        <w:t xml:space="preserve"> secondary school teachers of biology, chemistry and geography</w:t>
      </w:r>
      <w:r>
        <w:t>, invited by the Science Corner</w:t>
      </w:r>
      <w:r>
        <w:t xml:space="preserve">. The activity </w:t>
      </w:r>
      <w:proofErr w:type="gramStart"/>
      <w:r>
        <w:t>was accompanied</w:t>
      </w:r>
      <w:proofErr w:type="gramEnd"/>
      <w:r>
        <w:t xml:space="preserve"> by a field trip to the lake to perform hydrosphere.</w:t>
      </w:r>
    </w:p>
    <w:p w14:paraId="51894DD7" w14:textId="77777777" w:rsidR="00462922" w:rsidRDefault="00462922" w:rsidP="00462922">
      <w:r>
        <w:t xml:space="preserve">04/09/2018 - Launch and start of the Hydrosphere GLOBE Online Learning Course in Spanish. One-month course with online tutors. </w:t>
      </w:r>
      <w:proofErr w:type="gramStart"/>
      <w:r>
        <w:t>120</w:t>
      </w:r>
      <w:proofErr w:type="gramEnd"/>
      <w:r>
        <w:t xml:space="preserve"> participants were registered, of which 80 were registered and started the course. </w:t>
      </w:r>
      <w:proofErr w:type="gramStart"/>
      <w:r>
        <w:t>46</w:t>
      </w:r>
      <w:proofErr w:type="gramEnd"/>
      <w:r>
        <w:t xml:space="preserve"> people finished. They presented their final project and the first 22 participants attended a field practice once the virtual course was finished, the project </w:t>
      </w:r>
      <w:proofErr w:type="gramStart"/>
      <w:r>
        <w:t>was approved</w:t>
      </w:r>
      <w:proofErr w:type="gramEnd"/>
      <w:r>
        <w:t xml:space="preserve"> and corrected (June 26).</w:t>
      </w:r>
    </w:p>
    <w:p w14:paraId="1B7C10CB" w14:textId="49EE0BC8" w:rsidR="00462922" w:rsidRDefault="00462922" w:rsidP="00462922">
      <w:r>
        <w:t xml:space="preserve">The participants are biology, chemistry, geography </w:t>
      </w:r>
      <w:r>
        <w:t>teachers and 4th grade students,</w:t>
      </w:r>
      <w:r>
        <w:t xml:space="preserve"> next year of teaching and teaching staff </w:t>
      </w:r>
      <w:r>
        <w:t xml:space="preserve">close </w:t>
      </w:r>
      <w:r>
        <w:t xml:space="preserve">to </w:t>
      </w:r>
      <w:r>
        <w:t>graduation</w:t>
      </w:r>
      <w:r>
        <w:t>.</w:t>
      </w:r>
    </w:p>
    <w:p w14:paraId="554F4C37" w14:textId="657B69AD" w:rsidR="00BC5383" w:rsidRDefault="00462922" w:rsidP="00462922">
      <w:r>
        <w:t xml:space="preserve">The tutors of the course are the Master Trainer and Primary Teacher Patricia </w:t>
      </w:r>
      <w:proofErr w:type="spellStart"/>
      <w:r>
        <w:t>Píriz</w:t>
      </w:r>
      <w:proofErr w:type="spellEnd"/>
      <w:r>
        <w:t xml:space="preserve">, the Assistant Master Trainer and Professor of Chemistry Alejandra </w:t>
      </w:r>
      <w:proofErr w:type="spellStart"/>
      <w:r>
        <w:t>Gualco</w:t>
      </w:r>
      <w:proofErr w:type="spellEnd"/>
      <w:r>
        <w:t xml:space="preserve">, and the Trainer Andrea </w:t>
      </w:r>
      <w:proofErr w:type="spellStart"/>
      <w:r>
        <w:t>Ventoso</w:t>
      </w:r>
      <w:proofErr w:type="spellEnd"/>
      <w:r>
        <w:t>.</w:t>
      </w:r>
    </w:p>
    <w:p w14:paraId="4777ADBB" w14:textId="77777777" w:rsidR="00462922" w:rsidRDefault="00462922" w:rsidP="00462922">
      <w:r>
        <w:t xml:space="preserve">06/12/2018 – GLOBE Initial Level Teacher Training Workshop, for final grade (4th) teacher training students who are about to graduate, from the Juan Pedro </w:t>
      </w:r>
      <w:proofErr w:type="spellStart"/>
      <w:r>
        <w:t>Tapié</w:t>
      </w:r>
      <w:proofErr w:type="spellEnd"/>
      <w:r>
        <w:t xml:space="preserve"> Teacher Training Institute in the city of San Ramón, Canelones. </w:t>
      </w:r>
      <w:proofErr w:type="gramStart"/>
      <w:r>
        <w:t>24</w:t>
      </w:r>
      <w:proofErr w:type="gramEnd"/>
      <w:r>
        <w:t xml:space="preserve"> future teachers trained in the program.</w:t>
      </w:r>
    </w:p>
    <w:p w14:paraId="5550C1FD" w14:textId="1032E64B" w:rsidR="00462922" w:rsidRDefault="00462922" w:rsidP="00462922">
      <w:r>
        <w:t xml:space="preserve">06/30/2018 to 07/06/2018 – Attendance at the GLE and 22nd. Annual GLOBE Partners Meeting in Killarney, Ireland, as a member (secretary) of the GLOBE Assessment Working Group. I also coached one of </w:t>
      </w:r>
      <w:r>
        <w:t>five</w:t>
      </w:r>
      <w:r>
        <w:t xml:space="preserve"> designated study sites to conduct activities on land cover, soils, air humidity and surface temperature with </w:t>
      </w:r>
      <w:r>
        <w:t>three</w:t>
      </w:r>
      <w:r>
        <w:t xml:space="preserve"> different groups of high school and elementary students from different parts of the world.</w:t>
      </w:r>
    </w:p>
    <w:p w14:paraId="162EE5B3" w14:textId="771C01EC" w:rsidR="00462922" w:rsidRDefault="00462922" w:rsidP="00462922">
      <w:r>
        <w:t>Within the framework of the presentations that various GLOBE actors (partners, teachers, GLOBE campaign managers, etc.) make during the annual meeting, I participated as a presenter in a space within the education presentations block, called "Experience of Uruguay with the implementation of the online GLO</w:t>
      </w:r>
      <w:r>
        <w:t>BE learning modules in Spanish”. There, I recounted</w:t>
      </w:r>
      <w:r>
        <w:t xml:space="preserve"> how these modules </w:t>
      </w:r>
      <w:proofErr w:type="gramStart"/>
      <w:r>
        <w:t>are developed</w:t>
      </w:r>
      <w:proofErr w:type="gramEnd"/>
      <w:r>
        <w:t xml:space="preserve"> for Uruguayan teachers in the context of the topic of education and technology, </w:t>
      </w:r>
      <w:r>
        <w:t>and</w:t>
      </w:r>
      <w:r>
        <w:t xml:space="preserve"> the possibilities it presents for other Spanish-speaking countries in the region.</w:t>
      </w:r>
    </w:p>
    <w:p w14:paraId="4A920084" w14:textId="744D7C0A" w:rsidR="00462922" w:rsidRDefault="00462922" w:rsidP="00462922">
      <w:r>
        <w:lastRenderedPageBreak/>
        <w:t xml:space="preserve">Part of the work was also </w:t>
      </w:r>
      <w:r>
        <w:t>two</w:t>
      </w:r>
      <w:r>
        <w:t xml:space="preserve"> meetings of the Evaluation Working Group (at the beginning of the annual and at the end of all activities) to advance the work tasks and set new goals for the remainder of the year.</w:t>
      </w:r>
    </w:p>
    <w:p w14:paraId="782CB07B" w14:textId="135EB864" w:rsidR="00462922" w:rsidRDefault="00462922" w:rsidP="00462922">
      <w:pPr>
        <w:rPr>
          <w:sz w:val="24"/>
          <w:szCs w:val="24"/>
        </w:rPr>
      </w:pPr>
      <w:r w:rsidRPr="00462922">
        <w:rPr>
          <w:sz w:val="24"/>
          <w:szCs w:val="24"/>
        </w:rPr>
        <w:t>08/09/2018 to 08/11/2018 – Invited by the Ministry of Education of Peru (MINEDU) through the South-South Cooperation program, as a hydrosphere trainer, I attended the GLOBE Peru-Uruguay International Workshop "Environmental awareness from school". This activity is no. 3 of those planned in said program, with a duration of 3 days. The participants were 62 science and technology secondary education teachers from the different regions of Lima, and belonging to the 1,600 schools that were equipped with an atmosphere kit by MINEDU. In return, in the future, a representative from MINEDU and another from MINAM will visit Uruguay to learn about our experience at GLOBE and participate in a workshop as trainers.</w:t>
      </w:r>
    </w:p>
    <w:p w14:paraId="7FBA7B33" w14:textId="2FABA34B" w:rsidR="00462922" w:rsidRPr="00462922" w:rsidRDefault="00462922" w:rsidP="00462922">
      <w:pPr>
        <w:rPr>
          <w:sz w:val="24"/>
          <w:szCs w:val="24"/>
        </w:rPr>
      </w:pPr>
      <w:r w:rsidRPr="00462922">
        <w:rPr>
          <w:sz w:val="24"/>
          <w:szCs w:val="24"/>
        </w:rPr>
        <w:t xml:space="preserve">09/12/2018 – The second instance of practice of the GLOBE Hydrosphere online course </w:t>
      </w:r>
      <w:proofErr w:type="gramStart"/>
      <w:r w:rsidRPr="00462922">
        <w:rPr>
          <w:sz w:val="24"/>
          <w:szCs w:val="24"/>
        </w:rPr>
        <w:t>is scheduled</w:t>
      </w:r>
      <w:proofErr w:type="gramEnd"/>
      <w:r w:rsidRPr="00462922">
        <w:rPr>
          <w:sz w:val="24"/>
          <w:szCs w:val="24"/>
        </w:rPr>
        <w:t xml:space="preserve"> for the remaining 22 participants. The tutor in charge will be Prof. Alejandra </w:t>
      </w:r>
      <w:proofErr w:type="spellStart"/>
      <w:r w:rsidRPr="00462922">
        <w:rPr>
          <w:sz w:val="24"/>
          <w:szCs w:val="24"/>
        </w:rPr>
        <w:t>Gualco</w:t>
      </w:r>
      <w:proofErr w:type="spellEnd"/>
      <w:r w:rsidRPr="00462922">
        <w:rPr>
          <w:sz w:val="24"/>
          <w:szCs w:val="24"/>
        </w:rPr>
        <w:t xml:space="preserve">, and </w:t>
      </w:r>
      <w:r w:rsidRPr="00462922">
        <w:rPr>
          <w:sz w:val="24"/>
          <w:szCs w:val="24"/>
        </w:rPr>
        <w:t>I will coordinate the conference</w:t>
      </w:r>
      <w:r w:rsidRPr="00462922">
        <w:rPr>
          <w:sz w:val="24"/>
          <w:szCs w:val="24"/>
        </w:rPr>
        <w:t>.</w:t>
      </w:r>
    </w:p>
    <w:p w14:paraId="3015554E" w14:textId="77777777" w:rsidR="00462922" w:rsidRPr="00462922" w:rsidRDefault="00462922" w:rsidP="00462922">
      <w:pPr>
        <w:rPr>
          <w:sz w:val="24"/>
          <w:szCs w:val="24"/>
        </w:rPr>
      </w:pPr>
      <w:r w:rsidRPr="00462922">
        <w:rPr>
          <w:sz w:val="24"/>
          <w:szCs w:val="24"/>
        </w:rPr>
        <w:t>Workshops and teachers trained and certified in figures:</w:t>
      </w:r>
    </w:p>
    <w:p w14:paraId="5F02115D" w14:textId="77777777" w:rsidR="00462922" w:rsidRDefault="00462922" w:rsidP="00462922">
      <w:pPr>
        <w:rPr>
          <w:sz w:val="24"/>
          <w:szCs w:val="24"/>
        </w:rPr>
      </w:pPr>
      <w:r w:rsidRPr="00462922">
        <w:rPr>
          <w:sz w:val="24"/>
          <w:szCs w:val="24"/>
        </w:rPr>
        <w:t>Two</w:t>
      </w:r>
      <w:r w:rsidRPr="00462922">
        <w:rPr>
          <w:sz w:val="24"/>
          <w:szCs w:val="24"/>
        </w:rPr>
        <w:t xml:space="preserve"> international workshops: </w:t>
      </w:r>
    </w:p>
    <w:p w14:paraId="3D765BE4" w14:textId="1539A1D4" w:rsidR="00462922" w:rsidRPr="00462922" w:rsidRDefault="00462922" w:rsidP="00462922">
      <w:pPr>
        <w:pStyle w:val="Prrafodelista"/>
        <w:numPr>
          <w:ilvl w:val="0"/>
          <w:numId w:val="4"/>
        </w:numPr>
        <w:rPr>
          <w:sz w:val="24"/>
          <w:szCs w:val="24"/>
        </w:rPr>
      </w:pPr>
      <w:r w:rsidRPr="00462922">
        <w:rPr>
          <w:sz w:val="24"/>
          <w:szCs w:val="24"/>
        </w:rPr>
        <w:t>Paraguay – 24 teachers</w:t>
      </w:r>
    </w:p>
    <w:p w14:paraId="00B00968" w14:textId="77777777" w:rsidR="00462922" w:rsidRPr="00462922" w:rsidRDefault="00462922" w:rsidP="00462922">
      <w:pPr>
        <w:pStyle w:val="Prrafodelista"/>
        <w:numPr>
          <w:ilvl w:val="0"/>
          <w:numId w:val="4"/>
        </w:numPr>
        <w:rPr>
          <w:sz w:val="24"/>
          <w:szCs w:val="24"/>
        </w:rPr>
      </w:pPr>
      <w:r w:rsidRPr="00462922">
        <w:rPr>
          <w:sz w:val="24"/>
          <w:szCs w:val="24"/>
        </w:rPr>
        <w:t>Peru – 62 teachers</w:t>
      </w:r>
    </w:p>
    <w:p w14:paraId="44940447" w14:textId="77777777" w:rsidR="00462922" w:rsidRDefault="00462922" w:rsidP="00462922">
      <w:pPr>
        <w:rPr>
          <w:sz w:val="24"/>
          <w:szCs w:val="24"/>
        </w:rPr>
      </w:pPr>
      <w:proofErr w:type="gramStart"/>
      <w:r w:rsidRPr="00462922">
        <w:rPr>
          <w:sz w:val="24"/>
          <w:szCs w:val="24"/>
        </w:rPr>
        <w:t>2</w:t>
      </w:r>
      <w:proofErr w:type="gramEnd"/>
      <w:r w:rsidRPr="00462922">
        <w:rPr>
          <w:sz w:val="24"/>
          <w:szCs w:val="24"/>
        </w:rPr>
        <w:t xml:space="preserve"> National workshops: </w:t>
      </w:r>
    </w:p>
    <w:p w14:paraId="7C658A82" w14:textId="6304A753" w:rsidR="00462922" w:rsidRPr="00462922" w:rsidRDefault="00462922" w:rsidP="00462922">
      <w:pPr>
        <w:pStyle w:val="Prrafodelista"/>
        <w:numPr>
          <w:ilvl w:val="0"/>
          <w:numId w:val="5"/>
        </w:numPr>
        <w:rPr>
          <w:sz w:val="24"/>
          <w:szCs w:val="24"/>
        </w:rPr>
      </w:pPr>
      <w:r w:rsidRPr="00462922">
        <w:rPr>
          <w:sz w:val="24"/>
          <w:szCs w:val="24"/>
        </w:rPr>
        <w:t>San Ramón, Canelones – 24 teachers</w:t>
      </w:r>
    </w:p>
    <w:p w14:paraId="5E7F921D" w14:textId="77777777" w:rsidR="00462922" w:rsidRPr="00462922" w:rsidRDefault="00462922" w:rsidP="00462922">
      <w:pPr>
        <w:pStyle w:val="Prrafodelista"/>
        <w:numPr>
          <w:ilvl w:val="0"/>
          <w:numId w:val="5"/>
        </w:numPr>
        <w:rPr>
          <w:sz w:val="24"/>
          <w:szCs w:val="24"/>
        </w:rPr>
      </w:pPr>
      <w:r w:rsidRPr="00462922">
        <w:rPr>
          <w:sz w:val="24"/>
          <w:szCs w:val="24"/>
        </w:rPr>
        <w:t>Montevideo – 46 teachers</w:t>
      </w:r>
    </w:p>
    <w:p w14:paraId="33D4A0D5" w14:textId="5F1555B3" w:rsidR="00462922" w:rsidRPr="00995672" w:rsidRDefault="00462922" w:rsidP="00462922">
      <w:pPr>
        <w:rPr>
          <w:sz w:val="24"/>
          <w:szCs w:val="24"/>
        </w:rPr>
      </w:pPr>
      <w:r w:rsidRPr="00462922">
        <w:rPr>
          <w:sz w:val="24"/>
          <w:szCs w:val="24"/>
        </w:rPr>
        <w:t>TOTAL: 156 teachers trained in GLOBE.</w:t>
      </w:r>
    </w:p>
    <w:p w14:paraId="327B033D" w14:textId="77777777" w:rsidR="000F3A99" w:rsidRPr="00995672" w:rsidRDefault="000F3A99" w:rsidP="00462922">
      <w:pPr>
        <w:rPr>
          <w:sz w:val="32"/>
          <w:szCs w:val="32"/>
        </w:rPr>
      </w:pPr>
      <w:r w:rsidRPr="00995672">
        <w:rPr>
          <w:sz w:val="32"/>
          <w:szCs w:val="32"/>
        </w:rPr>
        <w:br w:type="page"/>
      </w:r>
    </w:p>
    <w:p w14:paraId="679E1796" w14:textId="76FF6288" w:rsidR="00BC5383" w:rsidRDefault="00995672" w:rsidP="00462922">
      <w:pPr>
        <w:pStyle w:val="Ttulo1"/>
        <w:spacing w:line="276" w:lineRule="auto"/>
      </w:pPr>
      <w:bookmarkStart w:id="3" w:name="_Toc106735429"/>
      <w:r>
        <w:lastRenderedPageBreak/>
        <w:t>SCIENCE</w:t>
      </w:r>
      <w:bookmarkEnd w:id="3"/>
    </w:p>
    <w:p w14:paraId="189188BB" w14:textId="77777777" w:rsidR="00462922" w:rsidRDefault="00462922" w:rsidP="00462922">
      <w:r>
        <w:t xml:space="preserve">09/25/2017 – We received the visit of Peter Falcon, NASA trainer, who conducted a training at the National Directorate of the Environment for teachers and the public interested in NASA/GLOBE satellite missions and campaigns, as well as teaching the protocol of clouds and the app developed for this purpose. A field trip </w:t>
      </w:r>
      <w:proofErr w:type="gramStart"/>
      <w:r>
        <w:t>was made</w:t>
      </w:r>
      <w:proofErr w:type="gramEnd"/>
      <w:r>
        <w:t xml:space="preserve"> to observe clouds.</w:t>
      </w:r>
    </w:p>
    <w:p w14:paraId="3E73F8B0" w14:textId="590748A2" w:rsidR="00462922" w:rsidRPr="00462922" w:rsidRDefault="00462922" w:rsidP="00462922">
      <w:r>
        <w:t xml:space="preserve">04/11/2018 – Within the framework of the Science Camp for teaching students organized by the Department of Scientific Culture of the Education Directorate of the MEC (Ministry of Education and Culture), we were asked to present the GLOBE Program, as an example of science programs that are running in the country for teachers. We </w:t>
      </w:r>
      <w:proofErr w:type="gramStart"/>
      <w:r>
        <w:t>were also asked</w:t>
      </w:r>
      <w:proofErr w:type="gramEnd"/>
      <w:r>
        <w:t xml:space="preserve"> to suggest a GLOBE expert who could come to demonstrate the hydrosphere and soil protocols in these training instances, for which Henry Ortiz, Spanish-speaking GLOBE Master Trainer of both specialties, who was present, was invited. </w:t>
      </w:r>
      <w:r>
        <w:t>The</w:t>
      </w:r>
      <w:r>
        <w:t xml:space="preserve"> 4 days of camp, carrying out activities with the protocols in La Paloma, in Laguna de Rocha, with about 28 teachers who signed up for the camp.</w:t>
      </w:r>
    </w:p>
    <w:p w14:paraId="408E9520" w14:textId="6FD4AD5A" w:rsidR="00462922" w:rsidRDefault="00462922">
      <w:pPr>
        <w:rPr>
          <w:sz w:val="24"/>
          <w:szCs w:val="24"/>
        </w:rPr>
      </w:pPr>
      <w:r>
        <w:rPr>
          <w:sz w:val="24"/>
          <w:szCs w:val="24"/>
        </w:rPr>
        <w:br w:type="page"/>
      </w:r>
    </w:p>
    <w:p w14:paraId="4D0B4124" w14:textId="21D2490A" w:rsidR="00D66894" w:rsidRDefault="00462922" w:rsidP="00462922">
      <w:pPr>
        <w:pStyle w:val="Ttulo1"/>
      </w:pPr>
      <w:bookmarkStart w:id="4" w:name="_Toc106735430"/>
      <w:r>
        <w:lastRenderedPageBreak/>
        <w:t>TECHNOLOGY</w:t>
      </w:r>
      <w:bookmarkEnd w:id="4"/>
    </w:p>
    <w:p w14:paraId="2F015334" w14:textId="09B33605" w:rsidR="00462922" w:rsidRDefault="00462922" w:rsidP="00462922">
      <w:r>
        <w:t xml:space="preserve">Realization of the Hydrosphere online module in Spanish with the technical support of the </w:t>
      </w:r>
      <w:proofErr w:type="spellStart"/>
      <w:r>
        <w:t>Educantel</w:t>
      </w:r>
      <w:proofErr w:type="spellEnd"/>
      <w:r>
        <w:t xml:space="preserve"> platform, of the state entity ANTEL (National Telecommunications Administration). The </w:t>
      </w:r>
      <w:r>
        <w:t>National Coordinator and the design carry out the translation and adaptation</w:t>
      </w:r>
      <w:r>
        <w:t xml:space="preserve"> and </w:t>
      </w:r>
      <w:proofErr w:type="spellStart"/>
      <w:r w:rsidR="00091513">
        <w:t>Lic</w:t>
      </w:r>
      <w:proofErr w:type="spellEnd"/>
      <w:r w:rsidR="00091513">
        <w:t xml:space="preserve"> </w:t>
      </w:r>
      <w:r w:rsidR="00091513">
        <w:t xml:space="preserve">Claudia </w:t>
      </w:r>
      <w:proofErr w:type="spellStart"/>
      <w:r w:rsidR="00091513">
        <w:t>Mongiardino</w:t>
      </w:r>
      <w:proofErr w:type="spellEnd"/>
      <w:r w:rsidR="00091513">
        <w:t>, an official of the Participation and Environmental Education Division</w:t>
      </w:r>
      <w:r w:rsidR="00091513">
        <w:t>, carried out assembly of the course on the platform</w:t>
      </w:r>
      <w:r>
        <w:t>.</w:t>
      </w:r>
    </w:p>
    <w:p w14:paraId="60E1B121" w14:textId="49225D92" w:rsidR="00462922" w:rsidRDefault="00462922" w:rsidP="00462922">
      <w:r>
        <w:t xml:space="preserve">The course </w:t>
      </w:r>
      <w:proofErr w:type="gramStart"/>
      <w:r>
        <w:t>was structured</w:t>
      </w:r>
      <w:proofErr w:type="gramEnd"/>
      <w:r>
        <w:t xml:space="preserve"> in </w:t>
      </w:r>
      <w:r>
        <w:t>nine</w:t>
      </w:r>
      <w:r>
        <w:t xml:space="preserve"> modules:</w:t>
      </w:r>
    </w:p>
    <w:p w14:paraId="4D552484" w14:textId="30676389" w:rsidR="00462922" w:rsidRDefault="00462922" w:rsidP="00091513">
      <w:pPr>
        <w:pStyle w:val="Prrafodelista"/>
        <w:numPr>
          <w:ilvl w:val="0"/>
          <w:numId w:val="4"/>
        </w:numPr>
      </w:pPr>
      <w:r>
        <w:t>Introduction to GLOBE</w:t>
      </w:r>
    </w:p>
    <w:p w14:paraId="5666BA83" w14:textId="1E0E5E6B" w:rsidR="00462922" w:rsidRDefault="00462922" w:rsidP="00091513">
      <w:pPr>
        <w:pStyle w:val="Prrafodelista"/>
        <w:numPr>
          <w:ilvl w:val="0"/>
          <w:numId w:val="4"/>
        </w:numPr>
      </w:pPr>
      <w:r>
        <w:t>Introduction to Hydrosphere</w:t>
      </w:r>
    </w:p>
    <w:p w14:paraId="3E0E1645" w14:textId="3A1D9769" w:rsidR="00462922" w:rsidRDefault="00462922" w:rsidP="00091513">
      <w:pPr>
        <w:pStyle w:val="Prrafodelista"/>
        <w:numPr>
          <w:ilvl w:val="0"/>
          <w:numId w:val="4"/>
        </w:numPr>
      </w:pPr>
      <w:r>
        <w:t>Water transparency</w:t>
      </w:r>
    </w:p>
    <w:p w14:paraId="3D79375F" w14:textId="3BF0E985" w:rsidR="00462922" w:rsidRDefault="00462922" w:rsidP="00091513">
      <w:pPr>
        <w:pStyle w:val="Prrafodelista"/>
        <w:numPr>
          <w:ilvl w:val="0"/>
          <w:numId w:val="4"/>
        </w:numPr>
      </w:pPr>
      <w:r>
        <w:t>Water temperature</w:t>
      </w:r>
    </w:p>
    <w:p w14:paraId="6E4E1D56" w14:textId="30F3CBE7" w:rsidR="00462922" w:rsidRDefault="00462922" w:rsidP="00091513">
      <w:pPr>
        <w:pStyle w:val="Prrafodelista"/>
        <w:numPr>
          <w:ilvl w:val="0"/>
          <w:numId w:val="4"/>
        </w:numPr>
      </w:pPr>
      <w:r>
        <w:t>Water conductivity</w:t>
      </w:r>
    </w:p>
    <w:p w14:paraId="45C866AD" w14:textId="67278DA2" w:rsidR="00462922" w:rsidRDefault="00462922" w:rsidP="00091513">
      <w:pPr>
        <w:pStyle w:val="Prrafodelista"/>
        <w:numPr>
          <w:ilvl w:val="0"/>
          <w:numId w:val="4"/>
        </w:numPr>
      </w:pPr>
      <w:r>
        <w:t>pH of the water</w:t>
      </w:r>
    </w:p>
    <w:p w14:paraId="3417CD32" w14:textId="65C86B0E" w:rsidR="00462922" w:rsidRDefault="00462922" w:rsidP="00091513">
      <w:pPr>
        <w:pStyle w:val="Prrafodelista"/>
        <w:numPr>
          <w:ilvl w:val="0"/>
          <w:numId w:val="4"/>
        </w:numPr>
      </w:pPr>
      <w:r>
        <w:t>mosquito larva</w:t>
      </w:r>
    </w:p>
    <w:p w14:paraId="1027C28C" w14:textId="338A706F" w:rsidR="00462922" w:rsidRDefault="00462922" w:rsidP="00091513">
      <w:pPr>
        <w:pStyle w:val="Prrafodelista"/>
        <w:numPr>
          <w:ilvl w:val="0"/>
          <w:numId w:val="4"/>
        </w:numPr>
      </w:pPr>
      <w:r>
        <w:t>Dissolved oxygen</w:t>
      </w:r>
    </w:p>
    <w:p w14:paraId="1B48CE5D" w14:textId="3B2C230D" w:rsidR="00462922" w:rsidRDefault="00462922" w:rsidP="00091513">
      <w:pPr>
        <w:pStyle w:val="Prrafodelista"/>
        <w:numPr>
          <w:ilvl w:val="0"/>
          <w:numId w:val="4"/>
        </w:numPr>
      </w:pPr>
      <w:r>
        <w:t>Nitrates</w:t>
      </w:r>
    </w:p>
    <w:p w14:paraId="634569F9" w14:textId="77777777" w:rsidR="00091513" w:rsidRDefault="00091513" w:rsidP="00091513">
      <w:r>
        <w:t xml:space="preserve">Each module </w:t>
      </w:r>
      <w:proofErr w:type="gramStart"/>
      <w:r>
        <w:t>is made up</w:t>
      </w:r>
      <w:proofErr w:type="gramEnd"/>
      <w:r>
        <w:t xml:space="preserve"> of the presentation, material in .pdf documents, which are protocols in themselves, are illustrated with home videos with the hydrosphere trainers, lasting between 3-18 minutes. At the end of each module, the respective evaluation of each one </w:t>
      </w:r>
      <w:proofErr w:type="gramStart"/>
      <w:r>
        <w:t>is carried out,</w:t>
      </w:r>
      <w:proofErr w:type="gramEnd"/>
      <w:r>
        <w:t xml:space="preserve"> which must be approved with a minimum of 80% in order to access the next module.</w:t>
      </w:r>
    </w:p>
    <w:p w14:paraId="78FF66E5" w14:textId="77777777" w:rsidR="00091513" w:rsidRDefault="00091513" w:rsidP="00091513">
      <w:r>
        <w:t xml:space="preserve">Once the complete module is finished, the participants </w:t>
      </w:r>
      <w:proofErr w:type="gramStart"/>
      <w:r>
        <w:t>are asked</w:t>
      </w:r>
      <w:proofErr w:type="gramEnd"/>
      <w:r>
        <w:t xml:space="preserve"> to propose a 3-4 page project on the protocol(s) they wish and the respective returns are sent to them.</w:t>
      </w:r>
    </w:p>
    <w:p w14:paraId="27497D45" w14:textId="791B5F8A" w:rsidR="00091513" w:rsidRPr="00462922" w:rsidRDefault="00091513" w:rsidP="00091513">
      <w:r>
        <w:t>The last stage consists of the face-to-face meeting where doubts are clarified, the instruments are manipulated, calibrated and the field practice is carried out.</w:t>
      </w:r>
    </w:p>
    <w:p w14:paraId="7A6FB73F" w14:textId="77777777" w:rsidR="000F3A99" w:rsidRPr="00995672" w:rsidRDefault="000F3A99" w:rsidP="00462922">
      <w:pPr>
        <w:rPr>
          <w:sz w:val="32"/>
          <w:szCs w:val="32"/>
        </w:rPr>
      </w:pPr>
      <w:r w:rsidRPr="00995672">
        <w:rPr>
          <w:sz w:val="32"/>
          <w:szCs w:val="32"/>
        </w:rPr>
        <w:br w:type="page"/>
      </w:r>
    </w:p>
    <w:p w14:paraId="780F6A79" w14:textId="2A2D372E" w:rsidR="000F3A99" w:rsidRDefault="00995672" w:rsidP="00462922">
      <w:pPr>
        <w:pStyle w:val="Ttulo1"/>
        <w:spacing w:line="276" w:lineRule="auto"/>
      </w:pPr>
      <w:bookmarkStart w:id="5" w:name="_Toc106735431"/>
      <w:r>
        <w:lastRenderedPageBreak/>
        <w:t>COMMUNITY</w:t>
      </w:r>
      <w:bookmarkEnd w:id="5"/>
    </w:p>
    <w:p w14:paraId="5E5B0CBD" w14:textId="2764E6BD" w:rsidR="00091513" w:rsidRDefault="00091513" w:rsidP="00091513">
      <w:r>
        <w:t xml:space="preserve">05/17/2018 – Visit to the Latin American School at the invitation of the GLOBE teacher Jaqueline Moreira to work on the theme Clouds with kindergarten children (two groups: 40 children). An animation with the main types of clouds and their characteristics </w:t>
      </w:r>
      <w:proofErr w:type="gramStart"/>
      <w:r>
        <w:t xml:space="preserve">was </w:t>
      </w:r>
      <w:r>
        <w:t>shown</w:t>
      </w:r>
      <w:proofErr w:type="gramEnd"/>
      <w:r>
        <w:t>;</w:t>
      </w:r>
      <w:r>
        <w:t xml:space="preserve"> the sky was observed in the schoolyard and then in collage mode to represent what was observed.</w:t>
      </w:r>
    </w:p>
    <w:p w14:paraId="23AAB7E7" w14:textId="425AF91D" w:rsidR="00091513" w:rsidRDefault="00091513" w:rsidP="00091513">
      <w:r>
        <w:t xml:space="preserve">2017-2018 - Regarding my participation in the GLOBE working groups, last year (December) my 3-year period in the Evaluation Working Group ended, as well as that of two more colleagues from the Asia and North America region, which led to a new call for applications to fill those vacant positions. From the working group itself </w:t>
      </w:r>
      <w:r>
        <w:t>and</w:t>
      </w:r>
      <w:r>
        <w:t xml:space="preserve"> from the region I was encouraged to run again, and with the support of letters of recommendation from the region as well as from some members of the GLOBE community, I managed to </w:t>
      </w:r>
      <w:proofErr w:type="gramStart"/>
      <w:r>
        <w:t>be considered</w:t>
      </w:r>
      <w:proofErr w:type="gramEnd"/>
      <w:r>
        <w:t xml:space="preserve"> for a new term of 3 years representing the LAC region.</w:t>
      </w:r>
    </w:p>
    <w:p w14:paraId="483FD489" w14:textId="729CF5DA" w:rsidR="00091513" w:rsidRDefault="00091513" w:rsidP="00091513">
      <w:r>
        <w:t xml:space="preserve">Within the framework of this </w:t>
      </w:r>
      <w:r>
        <w:t>group,</w:t>
      </w:r>
      <w:r>
        <w:t xml:space="preserve"> we have developed important actions for the GLOBE community, detailing the most important ones here:</w:t>
      </w:r>
    </w:p>
    <w:p w14:paraId="53C95E6A" w14:textId="0ED20E72" w:rsidR="00091513" w:rsidRDefault="00091513" w:rsidP="00091513">
      <w:pPr>
        <w:pStyle w:val="Prrafodelista"/>
        <w:numPr>
          <w:ilvl w:val="0"/>
          <w:numId w:val="8"/>
        </w:numPr>
      </w:pPr>
      <w:r>
        <w:t>Inclusion of several questions in the Annual GLOBE Survey, which are of interest to our group's work on the subject of program evaluation.</w:t>
      </w:r>
    </w:p>
    <w:p w14:paraId="6F37EFC2" w14:textId="0AEAA433" w:rsidR="00091513" w:rsidRDefault="00091513" w:rsidP="00091513">
      <w:pPr>
        <w:pStyle w:val="Prrafodelista"/>
        <w:numPr>
          <w:ilvl w:val="0"/>
          <w:numId w:val="8"/>
        </w:numPr>
      </w:pPr>
      <w:r>
        <w:t xml:space="preserve">Development of a brochure (one-pager) to support coordinators/partners/teachers in the search for financiers and sponsors for GLOBE activities in their various institutions. It is currently available on the web in </w:t>
      </w:r>
      <w:r>
        <w:t>five</w:t>
      </w:r>
      <w:r>
        <w:t xml:space="preserve"> languages.</w:t>
      </w:r>
    </w:p>
    <w:p w14:paraId="4FF5CADB" w14:textId="1530F501" w:rsidR="00091513" w:rsidRDefault="00091513" w:rsidP="00091513">
      <w:pPr>
        <w:pStyle w:val="Prrafodelista"/>
        <w:numPr>
          <w:ilvl w:val="0"/>
          <w:numId w:val="8"/>
        </w:numPr>
      </w:pPr>
      <w:r>
        <w:t>Preparation of a survey for teachers on issues of evaluation and visualization of the GLOBE program that helps to clarify the tools that teachers have and which others they would like to have to apply an effective evaluation of their activities with GLOBE, and how it impacts on your students.</w:t>
      </w:r>
    </w:p>
    <w:p w14:paraId="3713A8F3" w14:textId="6673F554" w:rsidR="00091513" w:rsidRDefault="00091513" w:rsidP="00091513">
      <w:pPr>
        <w:pStyle w:val="Prrafodelista"/>
        <w:numPr>
          <w:ilvl w:val="0"/>
          <w:numId w:val="8"/>
        </w:numPr>
      </w:pPr>
      <w:r>
        <w:t xml:space="preserve">GIO commissioned us to formulate the </w:t>
      </w:r>
      <w:r>
        <w:t>three</w:t>
      </w:r>
      <w:r>
        <w:t xml:space="preserve"> different evaluation surveys of the 22nd. Annual GLOBE Meeting, one for students, one for adults, and one for the participants of the different presentations that </w:t>
      </w:r>
      <w:proofErr w:type="gramStart"/>
      <w:r>
        <w:t>were made</w:t>
      </w:r>
      <w:proofErr w:type="gramEnd"/>
      <w:r>
        <w:t xml:space="preserve">. Once finished, they </w:t>
      </w:r>
      <w:proofErr w:type="gramStart"/>
      <w:r>
        <w:t>were formatted</w:t>
      </w:r>
      <w:proofErr w:type="gramEnd"/>
      <w:r>
        <w:t xml:space="preserve"> at the GIO offices and underwent a use test prior to their final use in the annual.</w:t>
      </w:r>
    </w:p>
    <w:p w14:paraId="0997764E" w14:textId="27E46842" w:rsidR="00091513" w:rsidRDefault="00091513">
      <w:r>
        <w:br w:type="page"/>
      </w:r>
    </w:p>
    <w:p w14:paraId="008083F2" w14:textId="6C1CFF33" w:rsidR="00091513" w:rsidRDefault="00091513" w:rsidP="00091513">
      <w:pPr>
        <w:pStyle w:val="Ttulo1"/>
      </w:pPr>
      <w:bookmarkStart w:id="6" w:name="_Toc106735432"/>
      <w:r>
        <w:lastRenderedPageBreak/>
        <w:t>COMMUNICATIONS</w:t>
      </w:r>
      <w:bookmarkEnd w:id="6"/>
    </w:p>
    <w:p w14:paraId="1208E947" w14:textId="77777777" w:rsidR="00091513" w:rsidRPr="00091513" w:rsidRDefault="00091513" w:rsidP="00091513">
      <w:pPr>
        <w:jc w:val="center"/>
        <w:rPr>
          <w:b/>
        </w:rPr>
      </w:pPr>
      <w:r w:rsidRPr="00091513">
        <w:rPr>
          <w:b/>
        </w:rPr>
        <w:t>GOALS FOR NEXT YEAR (Oct. 2018-Sept. 2019)</w:t>
      </w:r>
    </w:p>
    <w:p w14:paraId="7AE9FDC4" w14:textId="77777777" w:rsidR="00091513" w:rsidRDefault="00091513" w:rsidP="00091513">
      <w:r>
        <w:t xml:space="preserve">09/03 to 10/15/2018 – Launch and realization of the Contest "Implementing a GLOBE protocol" for primary, secondary and UTU students, where it is intended that they work collaboratively with the GLOBE teacher, in the assembly of a video of no more than 10 minutes long, developing a GLOBE protocol that is commonly used by them. The research area on which they will work will be Atmosphere, and the two best winning videos will be included in the GLOBE online atmosphere course in its next edition through the </w:t>
      </w:r>
      <w:proofErr w:type="spellStart"/>
      <w:r>
        <w:t>Educantel</w:t>
      </w:r>
      <w:proofErr w:type="spellEnd"/>
      <w:r>
        <w:t xml:space="preserve"> platform. They </w:t>
      </w:r>
      <w:proofErr w:type="gramStart"/>
      <w:r>
        <w:t>will be awarded</w:t>
      </w:r>
      <w:proofErr w:type="gramEnd"/>
      <w:r>
        <w:t xml:space="preserve"> with a weather booth and a digital thermometer of maximum, minimum and current temperatures. Winners </w:t>
      </w:r>
      <w:proofErr w:type="gramStart"/>
      <w:r>
        <w:t>will be announced</w:t>
      </w:r>
      <w:proofErr w:type="gramEnd"/>
      <w:r>
        <w:t xml:space="preserve"> on October 30, 2018.</w:t>
      </w:r>
    </w:p>
    <w:p w14:paraId="7DB93226" w14:textId="24AEDD7E" w:rsidR="00091513" w:rsidRDefault="00091513" w:rsidP="00091513">
      <w:r>
        <w:t xml:space="preserve">November 2018 – Concretion of Activity No. 4 of the South-South Cooperation Project with Peru, which consists of the visit of </w:t>
      </w:r>
      <w:r>
        <w:t>one</w:t>
      </w:r>
      <w:r>
        <w:t xml:space="preserve"> MINEDU official and a Master Trainer (MT) to learn about the experience of the GLOBE educational centers in Uruguay, with chances of participating in a GLOBE workshop.</w:t>
      </w:r>
    </w:p>
    <w:p w14:paraId="44C5D603" w14:textId="0A1D0E1D" w:rsidR="00091513" w:rsidRDefault="00091513" w:rsidP="00091513">
      <w:r>
        <w:t xml:space="preserve">August 2018-April 2019 – Translation and adaptation of the </w:t>
      </w:r>
      <w:r>
        <w:t>Biosphere</w:t>
      </w:r>
      <w:r>
        <w:t xml:space="preserve"> online modules into Spanish, layout and assembly for the </w:t>
      </w:r>
      <w:proofErr w:type="spellStart"/>
      <w:r>
        <w:t>Educantel</w:t>
      </w:r>
      <w:proofErr w:type="spellEnd"/>
      <w:r>
        <w:t xml:space="preserve"> platform. It currently consists of 17 submodules in its English version, of which the best known and most used in the research area will be adapted.</w:t>
      </w:r>
    </w:p>
    <w:p w14:paraId="74B014D1" w14:textId="77777777" w:rsidR="00091513" w:rsidRDefault="00091513" w:rsidP="00091513">
      <w:r>
        <w:t>April – May 2019 – Launch of the Biosphere GLOBE online learning module for Uruguay.</w:t>
      </w:r>
    </w:p>
    <w:p w14:paraId="2F774808" w14:textId="221B8D10" w:rsidR="00091513" w:rsidRPr="00091513" w:rsidRDefault="00091513" w:rsidP="00091513">
      <w:r>
        <w:t>2019 – Offer and possibility for other Spanish-speaking countries in the region to join this initiative of the GLOBE online modules, facilitating the task of conducting workshops for national coordinators and master trainers.</w:t>
      </w:r>
    </w:p>
    <w:p w14:paraId="4E889920" w14:textId="77777777" w:rsidR="000F3A99" w:rsidRPr="00995672" w:rsidRDefault="000F3A99" w:rsidP="00462922">
      <w:pPr>
        <w:rPr>
          <w:sz w:val="36"/>
          <w:szCs w:val="36"/>
        </w:rPr>
      </w:pPr>
      <w:r w:rsidRPr="00995672">
        <w:br w:type="page"/>
      </w:r>
    </w:p>
    <w:p w14:paraId="54DFA482" w14:textId="1D3B807C" w:rsidR="00D66894" w:rsidRDefault="00995672" w:rsidP="00462922">
      <w:pPr>
        <w:pStyle w:val="Ttulo1"/>
        <w:spacing w:line="276" w:lineRule="auto"/>
      </w:pPr>
      <w:bookmarkStart w:id="7" w:name="_Toc106735433"/>
      <w:r>
        <w:lastRenderedPageBreak/>
        <w:t>APENDIX</w:t>
      </w:r>
      <w:bookmarkEnd w:id="7"/>
    </w:p>
    <w:p w14:paraId="0EBCDE1B" w14:textId="28D3AD67" w:rsidR="00091513" w:rsidRDefault="00091513" w:rsidP="00091513">
      <w:r w:rsidRPr="00091513">
        <w:rPr>
          <w:noProof/>
          <w:lang w:val="es-AR" w:eastAsia="es-AR"/>
        </w:rPr>
        <w:drawing>
          <wp:inline distT="0" distB="0" distL="0" distR="0" wp14:anchorId="75D7183C" wp14:editId="26D73331">
            <wp:extent cx="5943600" cy="3007112"/>
            <wp:effectExtent l="0" t="0" r="0"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07112"/>
                    </a:xfrm>
                    <a:prstGeom prst="rect">
                      <a:avLst/>
                    </a:prstGeom>
                    <a:noFill/>
                    <a:ln>
                      <a:noFill/>
                    </a:ln>
                  </pic:spPr>
                </pic:pic>
              </a:graphicData>
            </a:graphic>
          </wp:inline>
        </w:drawing>
      </w:r>
    </w:p>
    <w:p w14:paraId="5BB010A6" w14:textId="2C88099F" w:rsidR="00091513" w:rsidRDefault="00091513" w:rsidP="00091513">
      <w:r w:rsidRPr="00091513">
        <w:t>First face-to-face instance of the GLOBE Hydrosphere course (Montevideo, June 26, 2018)</w:t>
      </w:r>
    </w:p>
    <w:p w14:paraId="79E5D440" w14:textId="11173334" w:rsidR="00091513" w:rsidRDefault="00091513" w:rsidP="00091513">
      <w:pPr>
        <w:jc w:val="center"/>
      </w:pPr>
      <w:r w:rsidRPr="00091513">
        <w:rPr>
          <w:noProof/>
          <w:lang w:val="es-AR" w:eastAsia="es-AR"/>
        </w:rPr>
        <w:lastRenderedPageBreak/>
        <w:drawing>
          <wp:inline distT="0" distB="0" distL="0" distR="0" wp14:anchorId="2BBD1156" wp14:editId="09C97842">
            <wp:extent cx="5943600" cy="4456270"/>
            <wp:effectExtent l="0" t="0" r="0"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6270"/>
                    </a:xfrm>
                    <a:prstGeom prst="rect">
                      <a:avLst/>
                    </a:prstGeom>
                    <a:noFill/>
                    <a:ln>
                      <a:noFill/>
                    </a:ln>
                  </pic:spPr>
                </pic:pic>
              </a:graphicData>
            </a:graphic>
          </wp:inline>
        </w:drawing>
      </w:r>
    </w:p>
    <w:p w14:paraId="42140059" w14:textId="0E6EAE7A" w:rsidR="00091513" w:rsidRDefault="00091513" w:rsidP="00091513">
      <w:r w:rsidRPr="00091513">
        <w:t>Hydrosphere practice at GLOBE Peru-Uruguay International Workshop "Environmental Awareness from school" (Lima, Peru, August 9-11, 2018)</w:t>
      </w:r>
    </w:p>
    <w:p w14:paraId="47282775" w14:textId="090CE965" w:rsidR="00091513" w:rsidRDefault="00091513" w:rsidP="00091513">
      <w:pPr>
        <w:jc w:val="center"/>
      </w:pPr>
      <w:r w:rsidRPr="00091513">
        <w:rPr>
          <w:noProof/>
          <w:lang w:val="es-AR" w:eastAsia="es-AR"/>
        </w:rPr>
        <w:drawing>
          <wp:inline distT="0" distB="0" distL="0" distR="0" wp14:anchorId="10F9F154" wp14:editId="17C2037F">
            <wp:extent cx="2795532" cy="2092960"/>
            <wp:effectExtent l="0" t="0" r="5080" b="254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1843" cy="2097685"/>
                    </a:xfrm>
                    <a:prstGeom prst="rect">
                      <a:avLst/>
                    </a:prstGeom>
                    <a:noFill/>
                    <a:ln>
                      <a:noFill/>
                    </a:ln>
                  </pic:spPr>
                </pic:pic>
              </a:graphicData>
            </a:graphic>
          </wp:inline>
        </w:drawing>
      </w:r>
      <w:r w:rsidRPr="00091513">
        <w:rPr>
          <w:noProof/>
          <w:lang w:val="es-AR" w:eastAsia="es-AR"/>
        </w:rPr>
        <w:drawing>
          <wp:inline distT="0" distB="0" distL="0" distR="0" wp14:anchorId="5E092C50" wp14:editId="72D154E2">
            <wp:extent cx="2786440" cy="2089150"/>
            <wp:effectExtent l="0" t="0" r="0" b="635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7762" cy="2090141"/>
                    </a:xfrm>
                    <a:prstGeom prst="rect">
                      <a:avLst/>
                    </a:prstGeom>
                    <a:noFill/>
                    <a:ln>
                      <a:noFill/>
                    </a:ln>
                  </pic:spPr>
                </pic:pic>
              </a:graphicData>
            </a:graphic>
          </wp:inline>
        </w:drawing>
      </w:r>
    </w:p>
    <w:p w14:paraId="4F627B64" w14:textId="1AB593B5" w:rsidR="00091513" w:rsidRDefault="00091513" w:rsidP="00091513">
      <w:pPr>
        <w:jc w:val="center"/>
      </w:pPr>
      <w:r w:rsidRPr="00091513">
        <w:t xml:space="preserve">Cloud activity with two kindergarten groups from </w:t>
      </w:r>
      <w:proofErr w:type="spellStart"/>
      <w:r w:rsidRPr="00091513">
        <w:t>Colegio</w:t>
      </w:r>
      <w:proofErr w:type="spellEnd"/>
      <w:r w:rsidRPr="00091513">
        <w:t xml:space="preserve"> </w:t>
      </w:r>
      <w:proofErr w:type="spellStart"/>
      <w:r w:rsidRPr="00091513">
        <w:t>Latinoamericano</w:t>
      </w:r>
      <w:proofErr w:type="spellEnd"/>
      <w:r w:rsidRPr="00091513">
        <w:t>. May 2018</w:t>
      </w:r>
    </w:p>
    <w:p w14:paraId="51587210" w14:textId="77777777" w:rsidR="00091513" w:rsidRDefault="00091513" w:rsidP="00091513">
      <w:pPr>
        <w:jc w:val="center"/>
      </w:pPr>
      <w:r w:rsidRPr="00091513">
        <w:rPr>
          <w:noProof/>
          <w:lang w:val="es-AR" w:eastAsia="es-AR"/>
        </w:rPr>
        <w:lastRenderedPageBreak/>
        <w:drawing>
          <wp:inline distT="0" distB="0" distL="0" distR="0" wp14:anchorId="275A1381" wp14:editId="750D95CF">
            <wp:extent cx="5073650" cy="67691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73650" cy="6769100"/>
                    </a:xfrm>
                    <a:prstGeom prst="rect">
                      <a:avLst/>
                    </a:prstGeom>
                    <a:noFill/>
                    <a:ln>
                      <a:noFill/>
                    </a:ln>
                  </pic:spPr>
                </pic:pic>
              </a:graphicData>
            </a:graphic>
          </wp:inline>
        </w:drawing>
      </w:r>
    </w:p>
    <w:p w14:paraId="42F033DC" w14:textId="491CA7DA" w:rsidR="00091513" w:rsidRDefault="00091513" w:rsidP="00091513">
      <w:pPr>
        <w:jc w:val="center"/>
      </w:pPr>
      <w:r w:rsidRPr="00091513">
        <w:t xml:space="preserve">Workshop in Asunción </w:t>
      </w:r>
      <w:proofErr w:type="gramStart"/>
      <w:r w:rsidRPr="00091513">
        <w:t>del</w:t>
      </w:r>
      <w:proofErr w:type="gramEnd"/>
      <w:r w:rsidRPr="00091513">
        <w:t xml:space="preserve"> Paraguay with Master Trainers Patricia </w:t>
      </w:r>
      <w:proofErr w:type="spellStart"/>
      <w:r w:rsidRPr="00091513">
        <w:t>Píriz</w:t>
      </w:r>
      <w:proofErr w:type="spellEnd"/>
      <w:r w:rsidRPr="00091513">
        <w:t xml:space="preserve"> and Andrea </w:t>
      </w:r>
      <w:proofErr w:type="spellStart"/>
      <w:r w:rsidRPr="00091513">
        <w:t>Ventoso</w:t>
      </w:r>
      <w:proofErr w:type="spellEnd"/>
      <w:r w:rsidRPr="00091513">
        <w:t>. October 2017</w:t>
      </w:r>
    </w:p>
    <w:p w14:paraId="6B604071" w14:textId="6354A9CB" w:rsidR="00091513" w:rsidRDefault="00091513" w:rsidP="00091513">
      <w:pPr>
        <w:jc w:val="center"/>
      </w:pPr>
      <w:r w:rsidRPr="00091513">
        <w:rPr>
          <w:noProof/>
          <w:lang w:val="es-AR" w:eastAsia="es-AR"/>
        </w:rPr>
        <w:lastRenderedPageBreak/>
        <w:drawing>
          <wp:inline distT="0" distB="0" distL="0" distR="0" wp14:anchorId="74ADCCBF" wp14:editId="33A88720">
            <wp:extent cx="5943600" cy="3007112"/>
            <wp:effectExtent l="0" t="0" r="0" b="317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07112"/>
                    </a:xfrm>
                    <a:prstGeom prst="rect">
                      <a:avLst/>
                    </a:prstGeom>
                    <a:noFill/>
                    <a:ln>
                      <a:noFill/>
                    </a:ln>
                  </pic:spPr>
                </pic:pic>
              </a:graphicData>
            </a:graphic>
          </wp:inline>
        </w:drawing>
      </w:r>
    </w:p>
    <w:p w14:paraId="4202C26A" w14:textId="57B651F5" w:rsidR="00091513" w:rsidRPr="00091513" w:rsidRDefault="00091513" w:rsidP="00091513">
      <w:pPr>
        <w:jc w:val="center"/>
      </w:pPr>
      <w:r w:rsidRPr="00091513">
        <w:t xml:space="preserve">Internship of the Hydrosphere blended course in Montevideo, Uruguay, with the Master Trainers Patricia </w:t>
      </w:r>
      <w:proofErr w:type="spellStart"/>
      <w:r w:rsidRPr="00091513">
        <w:t>Píriz</w:t>
      </w:r>
      <w:proofErr w:type="spellEnd"/>
      <w:r w:rsidRPr="00091513">
        <w:t xml:space="preserve"> and Andrea </w:t>
      </w:r>
      <w:proofErr w:type="spellStart"/>
      <w:r w:rsidRPr="00091513">
        <w:t>Ventoso</w:t>
      </w:r>
      <w:proofErr w:type="spellEnd"/>
      <w:r w:rsidRPr="00091513">
        <w:t>. June 2018</w:t>
      </w:r>
    </w:p>
    <w:p w14:paraId="4F4C11D4" w14:textId="3454D54C" w:rsidR="00091513" w:rsidRDefault="00091513">
      <w:r>
        <w:br w:type="page"/>
      </w:r>
    </w:p>
    <w:p w14:paraId="358791F0" w14:textId="24678A83" w:rsidR="00091513" w:rsidRDefault="00091513" w:rsidP="00091513">
      <w:pPr>
        <w:pStyle w:val="Ttulo1"/>
      </w:pPr>
      <w:bookmarkStart w:id="8" w:name="_Toc106735434"/>
      <w:r>
        <w:lastRenderedPageBreak/>
        <w:t>STAFF</w:t>
      </w:r>
      <w:bookmarkEnd w:id="8"/>
    </w:p>
    <w:p w14:paraId="27530E10" w14:textId="77777777" w:rsidR="00091513" w:rsidRPr="00091513" w:rsidRDefault="00091513" w:rsidP="00091513">
      <w:pPr>
        <w:spacing w:after="0"/>
        <w:rPr>
          <w:b/>
        </w:rPr>
      </w:pPr>
      <w:r w:rsidRPr="00091513">
        <w:rPr>
          <w:b/>
        </w:rPr>
        <w:t>GLOBE Uruguay Coordinator:</w:t>
      </w:r>
    </w:p>
    <w:p w14:paraId="384F4B76" w14:textId="77777777" w:rsidR="00091513" w:rsidRDefault="00091513" w:rsidP="00091513">
      <w:pPr>
        <w:spacing w:after="0"/>
      </w:pPr>
      <w:proofErr w:type="spellStart"/>
      <w:r>
        <w:t>Lic</w:t>
      </w:r>
      <w:proofErr w:type="spellEnd"/>
      <w:r>
        <w:t xml:space="preserve">. Andrea </w:t>
      </w:r>
      <w:proofErr w:type="spellStart"/>
      <w:r>
        <w:t>Ventoso</w:t>
      </w:r>
      <w:proofErr w:type="spellEnd"/>
    </w:p>
    <w:p w14:paraId="550ECAED" w14:textId="77777777" w:rsidR="00091513" w:rsidRDefault="00091513" w:rsidP="00091513">
      <w:pPr>
        <w:spacing w:after="0"/>
      </w:pPr>
      <w:r>
        <w:t>Atmosphere Master Trainer</w:t>
      </w:r>
    </w:p>
    <w:p w14:paraId="338BD6DE" w14:textId="77777777" w:rsidR="00091513" w:rsidRDefault="00091513" w:rsidP="00091513">
      <w:pPr>
        <w:spacing w:after="0"/>
      </w:pPr>
      <w:r>
        <w:t>Hydrosphere Trainer</w:t>
      </w:r>
    </w:p>
    <w:p w14:paraId="16BEC44A" w14:textId="77777777" w:rsidR="00091513" w:rsidRDefault="00091513" w:rsidP="00091513">
      <w:pPr>
        <w:spacing w:after="0"/>
      </w:pPr>
      <w:r>
        <w:t>Secretary GLOBE Task Force on Assessment</w:t>
      </w:r>
    </w:p>
    <w:p w14:paraId="2F7D02DB" w14:textId="77777777" w:rsidR="00091513" w:rsidRDefault="00091513" w:rsidP="00091513">
      <w:pPr>
        <w:spacing w:after="0"/>
      </w:pPr>
      <w:r>
        <w:t>Mail:</w:t>
      </w:r>
    </w:p>
    <w:p w14:paraId="69E35955" w14:textId="77777777" w:rsidR="00091513" w:rsidRDefault="00091513" w:rsidP="00091513">
      <w:r>
        <w:t>Telephone: 2917.07.10 ext. 4654</w:t>
      </w:r>
    </w:p>
    <w:p w14:paraId="51E7008C" w14:textId="77777777" w:rsidR="00091513" w:rsidRPr="00091513" w:rsidRDefault="00091513" w:rsidP="00091513">
      <w:pPr>
        <w:spacing w:after="0"/>
        <w:rPr>
          <w:b/>
        </w:rPr>
      </w:pPr>
      <w:r w:rsidRPr="00091513">
        <w:rPr>
          <w:b/>
        </w:rPr>
        <w:t>Collaborator of the National Environment Directorate:</w:t>
      </w:r>
    </w:p>
    <w:p w14:paraId="260CDF91" w14:textId="77777777" w:rsidR="00091513" w:rsidRDefault="00091513" w:rsidP="00091513">
      <w:pPr>
        <w:spacing w:after="0"/>
      </w:pPr>
      <w:r>
        <w:t xml:space="preserve">Claudia </w:t>
      </w:r>
      <w:proofErr w:type="spellStart"/>
      <w:r>
        <w:t>Mongiardino</w:t>
      </w:r>
      <w:proofErr w:type="spellEnd"/>
    </w:p>
    <w:p w14:paraId="56E975F2" w14:textId="77777777" w:rsidR="00091513" w:rsidRDefault="00091513" w:rsidP="00091513">
      <w:pPr>
        <w:spacing w:after="0"/>
      </w:pPr>
      <w:r>
        <w:t>Communications – Graphic Design</w:t>
      </w:r>
    </w:p>
    <w:p w14:paraId="555EAE90" w14:textId="77777777" w:rsidR="00091513" w:rsidRDefault="00091513" w:rsidP="00091513">
      <w:r>
        <w:t>Email: claudia.mongiardino@mvotma.gub.uy</w:t>
      </w:r>
    </w:p>
    <w:p w14:paraId="2C5BA880" w14:textId="77777777" w:rsidR="00091513" w:rsidRPr="00091513" w:rsidRDefault="00091513" w:rsidP="00091513">
      <w:pPr>
        <w:rPr>
          <w:b/>
        </w:rPr>
      </w:pPr>
      <w:r w:rsidRPr="00091513">
        <w:rPr>
          <w:b/>
        </w:rPr>
        <w:t>Honorary Staff:</w:t>
      </w:r>
    </w:p>
    <w:p w14:paraId="535BF657" w14:textId="77777777" w:rsidR="00091513" w:rsidRDefault="00091513" w:rsidP="00091513">
      <w:pPr>
        <w:spacing w:after="0"/>
      </w:pPr>
      <w:r>
        <w:t>Alternate GLOBE Coordinator:</w:t>
      </w:r>
    </w:p>
    <w:p w14:paraId="0A063828" w14:textId="77777777" w:rsidR="00091513" w:rsidRDefault="00091513" w:rsidP="00091513">
      <w:pPr>
        <w:spacing w:after="0"/>
      </w:pPr>
      <w:r>
        <w:t xml:space="preserve">Prof. Dir. Patricia </w:t>
      </w:r>
      <w:proofErr w:type="spellStart"/>
      <w:r>
        <w:t>Piriz</w:t>
      </w:r>
      <w:proofErr w:type="spellEnd"/>
    </w:p>
    <w:p w14:paraId="2BA51420" w14:textId="77777777" w:rsidR="00091513" w:rsidRDefault="00091513" w:rsidP="00091513">
      <w:pPr>
        <w:spacing w:after="0"/>
      </w:pPr>
      <w:r>
        <w:t>Hydrosphere Master Trainer</w:t>
      </w:r>
    </w:p>
    <w:p w14:paraId="7701CEF0" w14:textId="77777777" w:rsidR="00091513" w:rsidRDefault="00091513" w:rsidP="00091513">
      <w:pPr>
        <w:spacing w:after="0"/>
      </w:pPr>
      <w:r>
        <w:t>Biosphere Master Trainer</w:t>
      </w:r>
    </w:p>
    <w:p w14:paraId="1B6CB9B0" w14:textId="77777777" w:rsidR="00091513" w:rsidRDefault="00091513" w:rsidP="00091513">
      <w:r>
        <w:t>Mail: patywuan@gmail.com</w:t>
      </w:r>
    </w:p>
    <w:p w14:paraId="351C4903" w14:textId="77777777" w:rsidR="00091513" w:rsidRDefault="00091513" w:rsidP="00091513">
      <w:pPr>
        <w:spacing w:after="0"/>
      </w:pPr>
      <w:r>
        <w:t xml:space="preserve">Prof. Chem. Alejandra </w:t>
      </w:r>
      <w:proofErr w:type="spellStart"/>
      <w:r>
        <w:t>Gualco</w:t>
      </w:r>
      <w:proofErr w:type="spellEnd"/>
    </w:p>
    <w:p w14:paraId="1929DB26" w14:textId="77777777" w:rsidR="00091513" w:rsidRDefault="00091513" w:rsidP="00091513">
      <w:pPr>
        <w:spacing w:after="0"/>
      </w:pPr>
      <w:r>
        <w:t>Hydrosphere Assistant Trainer</w:t>
      </w:r>
    </w:p>
    <w:p w14:paraId="75C8F939" w14:textId="77777777" w:rsidR="00091513" w:rsidRDefault="00091513" w:rsidP="00091513">
      <w:r>
        <w:t>Mail: prof.alejandragualco@gmail.com</w:t>
      </w:r>
    </w:p>
    <w:p w14:paraId="3A0DF74B" w14:textId="530F9123" w:rsidR="00091513" w:rsidRDefault="00091513" w:rsidP="00091513">
      <w:pPr>
        <w:spacing w:after="0"/>
      </w:pPr>
      <w:proofErr w:type="spellStart"/>
      <w:r>
        <w:t>Headteacher</w:t>
      </w:r>
      <w:proofErr w:type="spellEnd"/>
      <w:r>
        <w:t xml:space="preserve"> Dir. Dario </w:t>
      </w:r>
      <w:proofErr w:type="spellStart"/>
      <w:r>
        <w:t>Greni</w:t>
      </w:r>
      <w:proofErr w:type="spellEnd"/>
    </w:p>
    <w:p w14:paraId="44D4CE30" w14:textId="77777777" w:rsidR="00091513" w:rsidRDefault="00091513" w:rsidP="00091513">
      <w:pPr>
        <w:spacing w:after="0"/>
      </w:pPr>
      <w:r>
        <w:t>Hydrosphere Trainer</w:t>
      </w:r>
    </w:p>
    <w:p w14:paraId="32F6EE64" w14:textId="77777777" w:rsidR="00091513" w:rsidRDefault="00091513" w:rsidP="00091513">
      <w:pPr>
        <w:spacing w:after="0"/>
      </w:pPr>
      <w:r>
        <w:t>Atmosphere Trainer</w:t>
      </w:r>
    </w:p>
    <w:p w14:paraId="33399770" w14:textId="46243BD5" w:rsidR="00091513" w:rsidRPr="00091513" w:rsidRDefault="00091513" w:rsidP="00091513">
      <w:r>
        <w:t>Mail: dariovgreni@gmail.com</w:t>
      </w:r>
    </w:p>
    <w:sectPr w:rsidR="00091513" w:rsidRPr="00091513" w:rsidSect="003A7AF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22407" w14:textId="77777777" w:rsidR="00BC20C1" w:rsidRDefault="00BC20C1" w:rsidP="003A7AFD">
      <w:pPr>
        <w:spacing w:after="0" w:line="240" w:lineRule="auto"/>
      </w:pPr>
      <w:r>
        <w:separator/>
      </w:r>
    </w:p>
  </w:endnote>
  <w:endnote w:type="continuationSeparator" w:id="0">
    <w:p w14:paraId="3C915001" w14:textId="77777777" w:rsidR="00BC20C1" w:rsidRDefault="00BC20C1"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3F6B7" w14:textId="77777777" w:rsidR="00BC20C1" w:rsidRDefault="00BC20C1" w:rsidP="003A7AFD">
      <w:pPr>
        <w:spacing w:after="0" w:line="240" w:lineRule="auto"/>
      </w:pPr>
      <w:r>
        <w:separator/>
      </w:r>
    </w:p>
  </w:footnote>
  <w:footnote w:type="continuationSeparator" w:id="0">
    <w:p w14:paraId="0D5DD7DF" w14:textId="77777777" w:rsidR="00BC20C1" w:rsidRDefault="00BC20C1"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06A3A"/>
    <w:multiLevelType w:val="hybridMultilevel"/>
    <w:tmpl w:val="065088C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2B800BE4"/>
    <w:multiLevelType w:val="hybridMultilevel"/>
    <w:tmpl w:val="93F6BFC2"/>
    <w:lvl w:ilvl="0" w:tplc="4ED22ED8">
      <w:numFmt w:val="bullet"/>
      <w:lvlText w:val="-"/>
      <w:lvlJc w:val="left"/>
      <w:pPr>
        <w:ind w:left="360" w:hanging="360"/>
      </w:pPr>
      <w:rPr>
        <w:rFonts w:ascii="Calibri" w:eastAsiaTheme="minorHAnsi" w:hAnsi="Calibri" w:cs="Calibri"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2" w15:restartNumberingAfterBreak="0">
    <w:nsid w:val="3C0E1587"/>
    <w:multiLevelType w:val="hybridMultilevel"/>
    <w:tmpl w:val="1E94949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4"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6D603DEF"/>
    <w:multiLevelType w:val="hybridMultilevel"/>
    <w:tmpl w:val="12C4337A"/>
    <w:lvl w:ilvl="0" w:tplc="2C0A0001">
      <w:start w:val="1"/>
      <w:numFmt w:val="bullet"/>
      <w:lvlText w:val=""/>
      <w:lvlJc w:val="left"/>
      <w:pPr>
        <w:ind w:left="720" w:hanging="360"/>
      </w:pPr>
      <w:rPr>
        <w:rFonts w:ascii="Symbol" w:hAnsi="Symbol" w:hint="default"/>
      </w:rPr>
    </w:lvl>
    <w:lvl w:ilvl="1" w:tplc="437A147A">
      <w:numFmt w:val="bullet"/>
      <w:lvlText w:val="-"/>
      <w:lvlJc w:val="left"/>
      <w:pPr>
        <w:ind w:left="1440" w:hanging="360"/>
      </w:pPr>
      <w:rPr>
        <w:rFonts w:ascii="Calibri" w:eastAsiaTheme="minorHAnsi" w:hAnsi="Calibri" w:cs="Calibri"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7" w15:restartNumberingAfterBreak="0">
    <w:nsid w:val="7D73097D"/>
    <w:multiLevelType w:val="hybridMultilevel"/>
    <w:tmpl w:val="7540B73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5"/>
  </w:num>
  <w:num w:numId="5">
    <w:abstractNumId w:val="7"/>
  </w:num>
  <w:num w:numId="6">
    <w:abstractNumId w:val="2"/>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91513"/>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62922"/>
    <w:rsid w:val="004914CB"/>
    <w:rsid w:val="004C4EE7"/>
    <w:rsid w:val="004E59F4"/>
    <w:rsid w:val="00527871"/>
    <w:rsid w:val="00581D66"/>
    <w:rsid w:val="0060407C"/>
    <w:rsid w:val="00612CA9"/>
    <w:rsid w:val="006408C6"/>
    <w:rsid w:val="00712B44"/>
    <w:rsid w:val="00721A9F"/>
    <w:rsid w:val="00765AFB"/>
    <w:rsid w:val="0077459A"/>
    <w:rsid w:val="007D3DB5"/>
    <w:rsid w:val="007F42CD"/>
    <w:rsid w:val="00862196"/>
    <w:rsid w:val="008926D0"/>
    <w:rsid w:val="008E6348"/>
    <w:rsid w:val="00943275"/>
    <w:rsid w:val="00995672"/>
    <w:rsid w:val="00A50E65"/>
    <w:rsid w:val="00A95ED1"/>
    <w:rsid w:val="00AC4EE8"/>
    <w:rsid w:val="00AD230F"/>
    <w:rsid w:val="00B15B6E"/>
    <w:rsid w:val="00B74CA6"/>
    <w:rsid w:val="00B7739E"/>
    <w:rsid w:val="00BC20C1"/>
    <w:rsid w:val="00BC5383"/>
    <w:rsid w:val="00BD3BE2"/>
    <w:rsid w:val="00C11A67"/>
    <w:rsid w:val="00C11E40"/>
    <w:rsid w:val="00C76685"/>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43A4DA-FF27-41E2-B2BA-DEEBF61B1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Pages>
  <Words>2019</Words>
  <Characters>11110</Characters>
  <Application>Microsoft Office Word</Application>
  <DocSecurity>0</DocSecurity>
  <Lines>92</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3</cp:revision>
  <cp:lastPrinted>2018-02-16T15:30:00Z</cp:lastPrinted>
  <dcterms:created xsi:type="dcterms:W3CDTF">2022-06-21T23:06:00Z</dcterms:created>
  <dcterms:modified xsi:type="dcterms:W3CDTF">2022-06-21T23:23:00Z</dcterms:modified>
</cp:coreProperties>
</file>